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FF5E4" w14:textId="77777777" w:rsidR="00F94A74" w:rsidRPr="003029CC" w:rsidRDefault="00F94A74" w:rsidP="00F94A74">
      <w:pPr>
        <w:ind w:left="720"/>
        <w:rPr>
          <w:b/>
          <w:bCs/>
          <w:color w:val="833C0B" w:themeColor="accent2" w:themeShade="80"/>
          <w:u w:val="single"/>
          <w:lang w:val="en-GB"/>
        </w:rPr>
      </w:pPr>
      <w:r w:rsidRPr="003029CC">
        <w:rPr>
          <w:b/>
          <w:bCs/>
          <w:color w:val="833C0B" w:themeColor="accent2" w:themeShade="80"/>
          <w:u w:val="single"/>
          <w:lang w:val="en-GB"/>
        </w:rPr>
        <w:t>Challenge #1</w:t>
      </w:r>
    </w:p>
    <w:p w14:paraId="60E901EB" w14:textId="77777777" w:rsidR="00F94A74" w:rsidRDefault="00F94A74" w:rsidP="00F94A74">
      <w:pPr>
        <w:rPr>
          <w:lang w:val="en-GB"/>
        </w:rPr>
      </w:pPr>
    </w:p>
    <w:p w14:paraId="65FB8942" w14:textId="77777777" w:rsidR="00F94A74" w:rsidRDefault="00F94A74" w:rsidP="00F94A74">
      <w:pPr>
        <w:ind w:left="720"/>
        <w:rPr>
          <w:lang w:val="en-GB"/>
        </w:rPr>
      </w:pPr>
      <w:r>
        <w:rPr>
          <w:lang w:val="en-GB"/>
        </w:rPr>
        <w:t>A 3-tier environment is a common setup. Use a tool of your choosing/familiarity create these resources on a cloud environment (Azure/AWS/GCP). Please remember we will not be judged on the outcome but more focusing on the approach, style and reproducibility.</w:t>
      </w:r>
    </w:p>
    <w:p w14:paraId="7DCD9099" w14:textId="77777777" w:rsidR="006B7A7E" w:rsidRDefault="006B7A7E"/>
    <w:p w14:paraId="523145CD" w14:textId="68FAAB02" w:rsidR="00C3392C" w:rsidRPr="00C3392C" w:rsidRDefault="00C3392C">
      <w:pPr>
        <w:rPr>
          <w:b/>
          <w:bCs/>
          <w:u w:val="single"/>
        </w:rPr>
      </w:pPr>
      <w:r w:rsidRPr="00C3392C">
        <w:rPr>
          <w:b/>
          <w:bCs/>
          <w:u w:val="single"/>
        </w:rPr>
        <w:t>Solutions</w:t>
      </w:r>
      <w:r w:rsidR="00203E7B">
        <w:rPr>
          <w:b/>
          <w:bCs/>
          <w:u w:val="single"/>
        </w:rPr>
        <w:t xml:space="preserve"> 1</w:t>
      </w:r>
      <w:r w:rsidRPr="00C3392C">
        <w:rPr>
          <w:b/>
          <w:bCs/>
          <w:u w:val="single"/>
        </w:rPr>
        <w:t>:</w:t>
      </w:r>
    </w:p>
    <w:p w14:paraId="474FAC01" w14:textId="77777777" w:rsidR="00F94A74" w:rsidRDefault="00F94A74"/>
    <w:p w14:paraId="413AA928" w14:textId="5400519C" w:rsidR="00203E7B" w:rsidRDefault="00203E7B">
      <w:pPr>
        <w:rPr>
          <w:i/>
          <w:iCs/>
        </w:rPr>
      </w:pPr>
      <w:r w:rsidRPr="00203E7B">
        <w:rPr>
          <w:i/>
          <w:iCs/>
        </w:rPr>
        <w:t xml:space="preserve">To create a 3-tier environment on Azure, </w:t>
      </w:r>
      <w:r>
        <w:rPr>
          <w:i/>
          <w:iCs/>
        </w:rPr>
        <w:t>we are using</w:t>
      </w:r>
      <w:r w:rsidRPr="00203E7B">
        <w:rPr>
          <w:i/>
          <w:iCs/>
        </w:rPr>
        <w:t xml:space="preserve"> Azure CLI, which is a command-line tool that </w:t>
      </w:r>
      <w:r>
        <w:rPr>
          <w:i/>
          <w:iCs/>
        </w:rPr>
        <w:t>we</w:t>
      </w:r>
      <w:r w:rsidRPr="00203E7B">
        <w:rPr>
          <w:i/>
          <w:iCs/>
        </w:rPr>
        <w:t xml:space="preserve"> can use to manage Azure resources. The Azure CLI is available on Windows, macOS, and Linux, and it can be installed using the following command:</w:t>
      </w:r>
    </w:p>
    <w:p w14:paraId="2B47AF01" w14:textId="78119153" w:rsidR="00203E7B" w:rsidRDefault="00203E7B">
      <w:pPr>
        <w:rPr>
          <w:i/>
          <w:iCs/>
        </w:rPr>
      </w:pPr>
    </w:p>
    <w:p w14:paraId="3691C9B5" w14:textId="77777777" w:rsidR="00203E7B" w:rsidRPr="00203E7B" w:rsidRDefault="00203E7B" w:rsidP="00203E7B">
      <w:pPr>
        <w:rPr>
          <w:b/>
          <w:bCs/>
          <w:i/>
          <w:iCs/>
        </w:rPr>
      </w:pPr>
      <w:r w:rsidRPr="00203E7B">
        <w:rPr>
          <w:b/>
          <w:bCs/>
          <w:i/>
          <w:iCs/>
        </w:rPr>
        <w:t># Install the Azure CLI on Windows</w:t>
      </w:r>
    </w:p>
    <w:p w14:paraId="550126CB" w14:textId="1EF7E392" w:rsidR="00203E7B" w:rsidRDefault="00203E7B" w:rsidP="00203E7B">
      <w:pPr>
        <w:rPr>
          <w:i/>
          <w:iCs/>
        </w:rPr>
      </w:pPr>
      <w:r w:rsidRPr="00203E7B">
        <w:rPr>
          <w:i/>
          <w:iCs/>
        </w:rPr>
        <w:t>Invoke-</w:t>
      </w:r>
      <w:proofErr w:type="spellStart"/>
      <w:r w:rsidRPr="00203E7B">
        <w:rPr>
          <w:i/>
          <w:iCs/>
        </w:rPr>
        <w:t>WebRequest</w:t>
      </w:r>
      <w:proofErr w:type="spellEnd"/>
      <w:r w:rsidRPr="00203E7B">
        <w:rPr>
          <w:i/>
          <w:iCs/>
        </w:rPr>
        <w:t xml:space="preserve"> -Uri https://aka.ms/installazurecliwindows -</w:t>
      </w:r>
      <w:proofErr w:type="spellStart"/>
      <w:r w:rsidRPr="00203E7B">
        <w:rPr>
          <w:i/>
          <w:iCs/>
        </w:rPr>
        <w:t>OutFile</w:t>
      </w:r>
      <w:proofErr w:type="spellEnd"/>
      <w:r w:rsidRPr="00203E7B">
        <w:rPr>
          <w:i/>
          <w:iCs/>
        </w:rPr>
        <w:t xml:space="preserve"> .\AzureCLI.msi; Start-Process msiexec.exe -Wait -</w:t>
      </w:r>
      <w:proofErr w:type="spellStart"/>
      <w:r w:rsidRPr="00203E7B">
        <w:rPr>
          <w:i/>
          <w:iCs/>
        </w:rPr>
        <w:t>ArgumentList</w:t>
      </w:r>
      <w:proofErr w:type="spellEnd"/>
      <w:r w:rsidRPr="00203E7B">
        <w:rPr>
          <w:i/>
          <w:iCs/>
        </w:rPr>
        <w:t xml:space="preserve"> '/I AzureCLI.msi /quiet'; rm .\AzureCLI.msi</w:t>
      </w:r>
    </w:p>
    <w:p w14:paraId="26E20DD7" w14:textId="4939B49E" w:rsidR="00203E7B" w:rsidRDefault="00203E7B" w:rsidP="00203E7B">
      <w:pPr>
        <w:rPr>
          <w:i/>
          <w:iCs/>
        </w:rPr>
      </w:pPr>
    </w:p>
    <w:p w14:paraId="1704833C" w14:textId="0D8D6CDF" w:rsidR="00203E7B" w:rsidRPr="00203E7B" w:rsidRDefault="00203E7B" w:rsidP="00203E7B">
      <w:pPr>
        <w:rPr>
          <w:i/>
          <w:iCs/>
        </w:rPr>
      </w:pPr>
      <w:r w:rsidRPr="00203E7B">
        <w:rPr>
          <w:i/>
          <w:iCs/>
        </w:rPr>
        <w:t xml:space="preserve">To create a 3-tier environment on Azure, </w:t>
      </w:r>
      <w:r>
        <w:rPr>
          <w:i/>
          <w:iCs/>
        </w:rPr>
        <w:t>we</w:t>
      </w:r>
      <w:r w:rsidRPr="00203E7B">
        <w:rPr>
          <w:i/>
          <w:iCs/>
        </w:rPr>
        <w:t xml:space="preserve"> will need to create the following resources:</w:t>
      </w:r>
    </w:p>
    <w:p w14:paraId="232B4A13" w14:textId="77777777" w:rsidR="00203E7B" w:rsidRPr="00203E7B" w:rsidRDefault="00203E7B" w:rsidP="00203E7B">
      <w:pPr>
        <w:rPr>
          <w:i/>
          <w:iCs/>
        </w:rPr>
      </w:pPr>
    </w:p>
    <w:p w14:paraId="4EC58B00" w14:textId="2C0BFDF5" w:rsidR="00203E7B" w:rsidRPr="00203E7B" w:rsidRDefault="00203E7B" w:rsidP="00203E7B">
      <w:pPr>
        <w:rPr>
          <w:i/>
          <w:iCs/>
        </w:rPr>
      </w:pPr>
      <w:r w:rsidRPr="00203E7B">
        <w:rPr>
          <w:b/>
          <w:bCs/>
          <w:i/>
          <w:iCs/>
        </w:rPr>
        <w:t>A resource group:</w:t>
      </w:r>
      <w:r w:rsidRPr="00203E7B">
        <w:rPr>
          <w:i/>
          <w:iCs/>
        </w:rPr>
        <w:t xml:space="preserve"> A resource group is a logical container for Azure resources. </w:t>
      </w:r>
      <w:r>
        <w:rPr>
          <w:i/>
          <w:iCs/>
        </w:rPr>
        <w:t>We</w:t>
      </w:r>
      <w:r w:rsidRPr="00203E7B">
        <w:rPr>
          <w:i/>
          <w:iCs/>
        </w:rPr>
        <w:t xml:space="preserve"> can create a resource group using the </w:t>
      </w: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group create command.</w:t>
      </w:r>
    </w:p>
    <w:p w14:paraId="0B725F83" w14:textId="77777777" w:rsidR="00203E7B" w:rsidRPr="00203E7B" w:rsidRDefault="00203E7B" w:rsidP="00203E7B">
      <w:pPr>
        <w:rPr>
          <w:i/>
          <w:iCs/>
        </w:rPr>
      </w:pPr>
    </w:p>
    <w:p w14:paraId="3DC6D645" w14:textId="41C3D6F7" w:rsidR="00203E7B" w:rsidRPr="00203E7B" w:rsidRDefault="00203E7B" w:rsidP="00203E7B">
      <w:pPr>
        <w:rPr>
          <w:i/>
          <w:iCs/>
        </w:rPr>
      </w:pPr>
      <w:r w:rsidRPr="00203E7B">
        <w:rPr>
          <w:b/>
          <w:bCs/>
          <w:i/>
          <w:iCs/>
        </w:rPr>
        <w:t>A virtual network:</w:t>
      </w:r>
      <w:r w:rsidRPr="00203E7B">
        <w:rPr>
          <w:i/>
          <w:iCs/>
        </w:rPr>
        <w:t xml:space="preserve"> A virtual network is a logical network in Azure that </w:t>
      </w:r>
      <w:r>
        <w:rPr>
          <w:i/>
          <w:iCs/>
        </w:rPr>
        <w:t>we</w:t>
      </w:r>
      <w:r w:rsidRPr="00203E7B">
        <w:rPr>
          <w:i/>
          <w:iCs/>
        </w:rPr>
        <w:t xml:space="preserve"> can use to connect your resources. </w:t>
      </w:r>
      <w:r>
        <w:rPr>
          <w:i/>
          <w:iCs/>
        </w:rPr>
        <w:t>We</w:t>
      </w:r>
      <w:r w:rsidRPr="00203E7B">
        <w:rPr>
          <w:i/>
          <w:iCs/>
        </w:rPr>
        <w:t xml:space="preserve"> can create a virtual network using the </w:t>
      </w: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create command.</w:t>
      </w:r>
    </w:p>
    <w:p w14:paraId="1016D8F4" w14:textId="77777777" w:rsidR="00203E7B" w:rsidRPr="00203E7B" w:rsidRDefault="00203E7B" w:rsidP="00203E7B">
      <w:pPr>
        <w:rPr>
          <w:i/>
          <w:iCs/>
        </w:rPr>
      </w:pPr>
    </w:p>
    <w:p w14:paraId="578DD1D8" w14:textId="3D325750" w:rsidR="00203E7B" w:rsidRPr="00203E7B" w:rsidRDefault="00203E7B" w:rsidP="00203E7B">
      <w:pPr>
        <w:rPr>
          <w:i/>
          <w:iCs/>
        </w:rPr>
      </w:pPr>
      <w:r w:rsidRPr="00203E7B">
        <w:rPr>
          <w:b/>
          <w:bCs/>
          <w:i/>
          <w:iCs/>
        </w:rPr>
        <w:t>Subnets</w:t>
      </w:r>
      <w:r w:rsidRPr="00203E7B">
        <w:rPr>
          <w:i/>
          <w:iCs/>
        </w:rPr>
        <w:t xml:space="preserve">: Subnets are segments of a virtual network that you can use to isolate resources. </w:t>
      </w:r>
      <w:r>
        <w:rPr>
          <w:i/>
          <w:iCs/>
        </w:rPr>
        <w:t>We</w:t>
      </w:r>
      <w:r w:rsidRPr="00203E7B">
        <w:rPr>
          <w:i/>
          <w:iCs/>
        </w:rPr>
        <w:t xml:space="preserve"> can create subnets using the </w:t>
      </w: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subnet create command.</w:t>
      </w:r>
    </w:p>
    <w:p w14:paraId="76B83710" w14:textId="77777777" w:rsidR="00203E7B" w:rsidRPr="00203E7B" w:rsidRDefault="00203E7B" w:rsidP="00203E7B">
      <w:pPr>
        <w:rPr>
          <w:i/>
          <w:iCs/>
        </w:rPr>
      </w:pPr>
    </w:p>
    <w:p w14:paraId="14255AB9" w14:textId="67C43F42" w:rsidR="00203E7B" w:rsidRPr="00203E7B" w:rsidRDefault="00203E7B" w:rsidP="00203E7B">
      <w:pPr>
        <w:rPr>
          <w:i/>
          <w:iCs/>
        </w:rPr>
      </w:pPr>
      <w:r w:rsidRPr="00203E7B">
        <w:rPr>
          <w:b/>
          <w:bCs/>
          <w:i/>
          <w:iCs/>
        </w:rPr>
        <w:t>Network security groups:</w:t>
      </w:r>
      <w:r w:rsidRPr="00203E7B">
        <w:rPr>
          <w:i/>
          <w:iCs/>
        </w:rPr>
        <w:t xml:space="preserve"> Network security groups are used to control inbound and outbound traffic to resources in a virtual network. </w:t>
      </w:r>
      <w:r>
        <w:rPr>
          <w:i/>
          <w:iCs/>
        </w:rPr>
        <w:t>We</w:t>
      </w:r>
      <w:r w:rsidRPr="00203E7B">
        <w:rPr>
          <w:i/>
          <w:iCs/>
        </w:rPr>
        <w:t xml:space="preserve"> can create network security groups using the </w:t>
      </w: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nsg</w:t>
      </w:r>
      <w:proofErr w:type="spellEnd"/>
      <w:r w:rsidRPr="00203E7B">
        <w:rPr>
          <w:i/>
          <w:iCs/>
        </w:rPr>
        <w:t xml:space="preserve"> create command.</w:t>
      </w:r>
    </w:p>
    <w:p w14:paraId="7816330F" w14:textId="77777777" w:rsidR="00203E7B" w:rsidRPr="00203E7B" w:rsidRDefault="00203E7B" w:rsidP="00203E7B">
      <w:pPr>
        <w:rPr>
          <w:i/>
          <w:iCs/>
        </w:rPr>
      </w:pPr>
    </w:p>
    <w:p w14:paraId="45D2DE20" w14:textId="08616606" w:rsidR="00203E7B" w:rsidRPr="00203E7B" w:rsidRDefault="00203E7B" w:rsidP="00203E7B">
      <w:pPr>
        <w:rPr>
          <w:i/>
          <w:iCs/>
        </w:rPr>
      </w:pPr>
      <w:r w:rsidRPr="00203E7B">
        <w:rPr>
          <w:b/>
          <w:bCs/>
          <w:i/>
          <w:iCs/>
        </w:rPr>
        <w:t>Virtual machines:</w:t>
      </w:r>
      <w:r w:rsidRPr="00203E7B">
        <w:rPr>
          <w:i/>
          <w:iCs/>
        </w:rPr>
        <w:t xml:space="preserve"> Virtual machines are the compute resources in a 3-tier environment. </w:t>
      </w:r>
      <w:r>
        <w:rPr>
          <w:i/>
          <w:iCs/>
        </w:rPr>
        <w:t>We</w:t>
      </w:r>
      <w:r w:rsidRPr="00203E7B">
        <w:rPr>
          <w:i/>
          <w:iCs/>
        </w:rPr>
        <w:t xml:space="preserve"> can create virtual machines using the </w:t>
      </w: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</w:t>
      </w:r>
      <w:proofErr w:type="spellStart"/>
      <w:r w:rsidRPr="00203E7B">
        <w:rPr>
          <w:i/>
          <w:iCs/>
        </w:rPr>
        <w:t>vm</w:t>
      </w:r>
      <w:proofErr w:type="spellEnd"/>
      <w:r w:rsidRPr="00203E7B">
        <w:rPr>
          <w:i/>
          <w:iCs/>
        </w:rPr>
        <w:t xml:space="preserve"> create command.</w:t>
      </w:r>
    </w:p>
    <w:p w14:paraId="56B25B65" w14:textId="77777777" w:rsidR="00203E7B" w:rsidRDefault="00203E7B">
      <w:pPr>
        <w:rPr>
          <w:b/>
          <w:bCs/>
          <w:i/>
          <w:iCs/>
        </w:rPr>
      </w:pPr>
    </w:p>
    <w:p w14:paraId="5AAC4E87" w14:textId="77777777" w:rsidR="00203E7B" w:rsidRPr="00203E7B" w:rsidRDefault="00203E7B" w:rsidP="00203E7B">
      <w:pPr>
        <w:rPr>
          <w:b/>
          <w:bCs/>
          <w:i/>
          <w:iCs/>
        </w:rPr>
      </w:pPr>
      <w:r w:rsidRPr="00203E7B">
        <w:rPr>
          <w:b/>
          <w:bCs/>
          <w:i/>
          <w:iCs/>
        </w:rPr>
        <w:t># Create a resource group</w:t>
      </w:r>
    </w:p>
    <w:p w14:paraId="1F4D6A96" w14:textId="77777777" w:rsidR="00203E7B" w:rsidRP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group create --name my-resource-group --location </w:t>
      </w:r>
      <w:proofErr w:type="spellStart"/>
      <w:r w:rsidRPr="00203E7B">
        <w:rPr>
          <w:i/>
          <w:iCs/>
        </w:rPr>
        <w:t>eastus</w:t>
      </w:r>
      <w:proofErr w:type="spellEnd"/>
    </w:p>
    <w:p w14:paraId="77FEB24A" w14:textId="77777777" w:rsidR="00203E7B" w:rsidRPr="00203E7B" w:rsidRDefault="00203E7B" w:rsidP="00203E7B">
      <w:pPr>
        <w:rPr>
          <w:i/>
          <w:iCs/>
        </w:rPr>
      </w:pPr>
    </w:p>
    <w:p w14:paraId="010AAAC3" w14:textId="77777777" w:rsidR="00203E7B" w:rsidRPr="00203E7B" w:rsidRDefault="00203E7B" w:rsidP="00203E7B">
      <w:pPr>
        <w:rPr>
          <w:b/>
          <w:bCs/>
          <w:i/>
          <w:iCs/>
        </w:rPr>
      </w:pPr>
      <w:r w:rsidRPr="00203E7B">
        <w:rPr>
          <w:b/>
          <w:bCs/>
          <w:i/>
          <w:iCs/>
        </w:rPr>
        <w:t># Create a virtual network</w:t>
      </w:r>
    </w:p>
    <w:p w14:paraId="1145A148" w14:textId="77777777" w:rsidR="00203E7B" w:rsidRP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create --name my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--resource-group my-resource-group --address-prefixes 10.0.0.0/16</w:t>
      </w:r>
    </w:p>
    <w:p w14:paraId="3749019A" w14:textId="77777777" w:rsidR="00203E7B" w:rsidRPr="00203E7B" w:rsidRDefault="00203E7B" w:rsidP="00203E7B">
      <w:pPr>
        <w:rPr>
          <w:i/>
          <w:iCs/>
        </w:rPr>
      </w:pPr>
    </w:p>
    <w:p w14:paraId="06CF4A00" w14:textId="77777777" w:rsidR="00203E7B" w:rsidRPr="00203E7B" w:rsidRDefault="00203E7B" w:rsidP="00203E7B">
      <w:pPr>
        <w:rPr>
          <w:b/>
          <w:bCs/>
          <w:i/>
          <w:iCs/>
        </w:rPr>
      </w:pPr>
      <w:r w:rsidRPr="00203E7B">
        <w:rPr>
          <w:b/>
          <w:bCs/>
          <w:i/>
          <w:iCs/>
        </w:rPr>
        <w:t># Create subnets</w:t>
      </w:r>
    </w:p>
    <w:p w14:paraId="5956A416" w14:textId="77777777" w:rsidR="00203E7B" w:rsidRP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subnet create --name my-subnet-1 --resource-group my-resource-group -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>-name my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--address-prefix 10.0.0.0/24</w:t>
      </w:r>
    </w:p>
    <w:p w14:paraId="6BE1C1C5" w14:textId="77777777" w:rsidR="00203E7B" w:rsidRP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subnet create --name my-subnet-2 --resource-group my-resource-group -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>-name my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--address-prefix 10.0.1.0/24</w:t>
      </w:r>
    </w:p>
    <w:p w14:paraId="4ED3A457" w14:textId="77777777" w:rsidR="00203E7B" w:rsidRPr="00203E7B" w:rsidRDefault="00203E7B" w:rsidP="00203E7B">
      <w:pPr>
        <w:rPr>
          <w:i/>
          <w:iCs/>
        </w:rPr>
      </w:pPr>
    </w:p>
    <w:p w14:paraId="28548E86" w14:textId="77777777" w:rsidR="00203E7B" w:rsidRPr="00203E7B" w:rsidRDefault="00203E7B" w:rsidP="00203E7B">
      <w:pPr>
        <w:rPr>
          <w:b/>
          <w:bCs/>
          <w:i/>
          <w:iCs/>
        </w:rPr>
      </w:pPr>
      <w:r w:rsidRPr="00203E7B">
        <w:rPr>
          <w:b/>
          <w:bCs/>
          <w:i/>
          <w:iCs/>
        </w:rPr>
        <w:t># Create network security groups</w:t>
      </w:r>
    </w:p>
    <w:p w14:paraId="4EEC7A41" w14:textId="77777777" w:rsidR="00203E7B" w:rsidRP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nsg</w:t>
      </w:r>
      <w:proofErr w:type="spellEnd"/>
      <w:r w:rsidRPr="00203E7B">
        <w:rPr>
          <w:i/>
          <w:iCs/>
        </w:rPr>
        <w:t xml:space="preserve"> create --name my-nsg-1 --resource-group my-resource-group</w:t>
      </w:r>
    </w:p>
    <w:p w14:paraId="611AE5B4" w14:textId="77777777" w:rsidR="00203E7B" w:rsidRP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network </w:t>
      </w:r>
      <w:proofErr w:type="spellStart"/>
      <w:r w:rsidRPr="00203E7B">
        <w:rPr>
          <w:i/>
          <w:iCs/>
        </w:rPr>
        <w:t>nsg</w:t>
      </w:r>
      <w:proofErr w:type="spellEnd"/>
      <w:r w:rsidRPr="00203E7B">
        <w:rPr>
          <w:i/>
          <w:iCs/>
        </w:rPr>
        <w:t xml:space="preserve"> create --name my-nsg-2 --resource-group my-resource-group</w:t>
      </w:r>
    </w:p>
    <w:p w14:paraId="5FEB1F47" w14:textId="77777777" w:rsidR="00203E7B" w:rsidRPr="00203E7B" w:rsidRDefault="00203E7B" w:rsidP="00203E7B">
      <w:pPr>
        <w:rPr>
          <w:i/>
          <w:iCs/>
        </w:rPr>
      </w:pPr>
    </w:p>
    <w:p w14:paraId="5A1BCE6B" w14:textId="77777777" w:rsidR="00203E7B" w:rsidRPr="00203E7B" w:rsidRDefault="00203E7B" w:rsidP="00203E7B">
      <w:pPr>
        <w:rPr>
          <w:b/>
          <w:bCs/>
          <w:i/>
          <w:iCs/>
        </w:rPr>
      </w:pPr>
      <w:r w:rsidRPr="00203E7B">
        <w:rPr>
          <w:b/>
          <w:bCs/>
          <w:i/>
          <w:iCs/>
        </w:rPr>
        <w:lastRenderedPageBreak/>
        <w:t># Create virtual machines</w:t>
      </w:r>
    </w:p>
    <w:p w14:paraId="77CAC0B9" w14:textId="77777777" w:rsidR="00203E7B" w:rsidRP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</w:t>
      </w:r>
      <w:proofErr w:type="spellStart"/>
      <w:r w:rsidRPr="00203E7B">
        <w:rPr>
          <w:i/>
          <w:iCs/>
        </w:rPr>
        <w:t>vm</w:t>
      </w:r>
      <w:proofErr w:type="spellEnd"/>
      <w:r w:rsidRPr="00203E7B">
        <w:rPr>
          <w:i/>
          <w:iCs/>
        </w:rPr>
        <w:t xml:space="preserve"> create --name my-vm-1 --resource-group my-resource-group -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>-name my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--subnet my-subnet-1 --</w:t>
      </w:r>
      <w:proofErr w:type="spellStart"/>
      <w:r w:rsidRPr="00203E7B">
        <w:rPr>
          <w:i/>
          <w:iCs/>
        </w:rPr>
        <w:t>nsg</w:t>
      </w:r>
      <w:proofErr w:type="spellEnd"/>
      <w:r w:rsidRPr="00203E7B">
        <w:rPr>
          <w:i/>
          <w:iCs/>
        </w:rPr>
        <w:t xml:space="preserve"> my-nsg-1 --image </w:t>
      </w:r>
      <w:proofErr w:type="spellStart"/>
      <w:r w:rsidRPr="00203E7B">
        <w:rPr>
          <w:i/>
          <w:iCs/>
        </w:rPr>
        <w:t>UbuntuLTS</w:t>
      </w:r>
      <w:proofErr w:type="spellEnd"/>
      <w:r w:rsidRPr="00203E7B">
        <w:rPr>
          <w:i/>
          <w:iCs/>
        </w:rPr>
        <w:t xml:space="preserve"> --admin-username </w:t>
      </w:r>
      <w:proofErr w:type="spellStart"/>
      <w:r w:rsidRPr="00203E7B">
        <w:rPr>
          <w:i/>
          <w:iCs/>
        </w:rPr>
        <w:t>azureuser</w:t>
      </w:r>
      <w:proofErr w:type="spellEnd"/>
      <w:r w:rsidRPr="00203E7B">
        <w:rPr>
          <w:i/>
          <w:iCs/>
        </w:rPr>
        <w:t xml:space="preserve"> --generate-</w:t>
      </w:r>
      <w:proofErr w:type="spellStart"/>
      <w:r w:rsidRPr="00203E7B">
        <w:rPr>
          <w:i/>
          <w:iCs/>
        </w:rPr>
        <w:t>ssh</w:t>
      </w:r>
      <w:proofErr w:type="spellEnd"/>
      <w:r w:rsidRPr="00203E7B">
        <w:rPr>
          <w:i/>
          <w:iCs/>
        </w:rPr>
        <w:t>-keys</w:t>
      </w:r>
    </w:p>
    <w:p w14:paraId="404E04AF" w14:textId="2B6CE4B1" w:rsidR="00203E7B" w:rsidRDefault="00203E7B" w:rsidP="00203E7B">
      <w:pPr>
        <w:rPr>
          <w:i/>
          <w:iCs/>
        </w:rPr>
      </w:pPr>
      <w:proofErr w:type="spellStart"/>
      <w:r w:rsidRPr="00203E7B">
        <w:rPr>
          <w:i/>
          <w:iCs/>
        </w:rPr>
        <w:t>az</w:t>
      </w:r>
      <w:proofErr w:type="spellEnd"/>
      <w:r w:rsidRPr="00203E7B">
        <w:rPr>
          <w:i/>
          <w:iCs/>
        </w:rPr>
        <w:t xml:space="preserve"> </w:t>
      </w:r>
      <w:proofErr w:type="spellStart"/>
      <w:r w:rsidRPr="00203E7B">
        <w:rPr>
          <w:i/>
          <w:iCs/>
        </w:rPr>
        <w:t>vm</w:t>
      </w:r>
      <w:proofErr w:type="spellEnd"/>
      <w:r w:rsidRPr="00203E7B">
        <w:rPr>
          <w:i/>
          <w:iCs/>
        </w:rPr>
        <w:t xml:space="preserve"> create --name my-vm-2 --resource-group my-resource-group -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>-name my-</w:t>
      </w:r>
      <w:proofErr w:type="spellStart"/>
      <w:r w:rsidRPr="00203E7B">
        <w:rPr>
          <w:i/>
          <w:iCs/>
        </w:rPr>
        <w:t>vnet</w:t>
      </w:r>
      <w:proofErr w:type="spellEnd"/>
      <w:r w:rsidRPr="00203E7B">
        <w:rPr>
          <w:i/>
          <w:iCs/>
        </w:rPr>
        <w:t xml:space="preserve"> --subnet my-subnet-2 --</w:t>
      </w:r>
      <w:proofErr w:type="spellStart"/>
      <w:r w:rsidRPr="00203E7B">
        <w:rPr>
          <w:i/>
          <w:iCs/>
        </w:rPr>
        <w:t>nsg</w:t>
      </w:r>
      <w:proofErr w:type="spellEnd"/>
      <w:r w:rsidRPr="00203E7B">
        <w:rPr>
          <w:i/>
          <w:iCs/>
        </w:rPr>
        <w:t xml:space="preserve"> my-nsg-2 --image </w:t>
      </w:r>
      <w:proofErr w:type="spellStart"/>
      <w:r w:rsidRPr="00203E7B">
        <w:rPr>
          <w:i/>
          <w:iCs/>
        </w:rPr>
        <w:t>UbuntuLTS</w:t>
      </w:r>
      <w:proofErr w:type="spellEnd"/>
      <w:r w:rsidRPr="00203E7B">
        <w:rPr>
          <w:i/>
          <w:iCs/>
        </w:rPr>
        <w:t xml:space="preserve"> --admin-username </w:t>
      </w:r>
      <w:proofErr w:type="spellStart"/>
      <w:r w:rsidRPr="00203E7B">
        <w:rPr>
          <w:i/>
          <w:iCs/>
        </w:rPr>
        <w:t>azureuser</w:t>
      </w:r>
      <w:proofErr w:type="spellEnd"/>
      <w:r w:rsidRPr="00203E7B">
        <w:rPr>
          <w:i/>
          <w:iCs/>
        </w:rPr>
        <w:t xml:space="preserve"> </w:t>
      </w:r>
      <w:r>
        <w:rPr>
          <w:i/>
          <w:iCs/>
        </w:rPr>
        <w:t>–</w:t>
      </w:r>
    </w:p>
    <w:p w14:paraId="345B6CB9" w14:textId="0B8E19EB" w:rsidR="00203E7B" w:rsidRDefault="00203E7B" w:rsidP="00203E7B">
      <w:pPr>
        <w:rPr>
          <w:i/>
          <w:iCs/>
        </w:rPr>
      </w:pPr>
    </w:p>
    <w:p w14:paraId="65850803" w14:textId="1FEC384C" w:rsidR="00203E7B" w:rsidRPr="00203E7B" w:rsidRDefault="00203E7B" w:rsidP="00203E7B">
      <w:pPr>
        <w:rPr>
          <w:b/>
          <w:bCs/>
          <w:i/>
          <w:iCs/>
        </w:rPr>
      </w:pPr>
      <w:r w:rsidRPr="00203E7B">
        <w:rPr>
          <w:b/>
          <w:bCs/>
          <w:i/>
          <w:iCs/>
        </w:rPr>
        <w:t>Solution 2:</w:t>
      </w:r>
    </w:p>
    <w:p w14:paraId="568676BB" w14:textId="13690E15" w:rsidR="00C3392C" w:rsidRPr="00C3392C" w:rsidRDefault="00C3392C">
      <w:pPr>
        <w:rPr>
          <w:b/>
          <w:bCs/>
          <w:i/>
          <w:iCs/>
        </w:rPr>
      </w:pPr>
      <w:r w:rsidRPr="00C3392C">
        <w:rPr>
          <w:b/>
          <w:bCs/>
          <w:i/>
          <w:iCs/>
        </w:rPr>
        <w:t>Terraform Installation:</w:t>
      </w:r>
    </w:p>
    <w:p w14:paraId="7F85D200" w14:textId="77777777" w:rsidR="00F94A74" w:rsidRDefault="00C3392C" w:rsidP="00F94A74">
      <w:pPr>
        <w:pStyle w:val="ListParagraph"/>
        <w:numPr>
          <w:ilvl w:val="0"/>
          <w:numId w:val="1"/>
        </w:numPr>
      </w:pPr>
      <w:r>
        <w:t>First,</w:t>
      </w:r>
      <w:r w:rsidR="00F94A74">
        <w:t xml:space="preserve"> I download</w:t>
      </w:r>
      <w:r>
        <w:t>ed</w:t>
      </w:r>
      <w:r w:rsidR="00F94A74">
        <w:t xml:space="preserve"> terraform for my local system from the website (</w:t>
      </w:r>
      <w:hyperlink r:id="rId5" w:history="1">
        <w:r w:rsidR="00F94A74" w:rsidRPr="003D7FC2">
          <w:rPr>
            <w:rStyle w:val="Hyperlink"/>
          </w:rPr>
          <w:t>https://developer.hashicorp.com/terraform/downloads?product_intent=terraform</w:t>
        </w:r>
      </w:hyperlink>
      <w:r w:rsidR="00F94A74">
        <w:t>)</w:t>
      </w:r>
    </w:p>
    <w:p w14:paraId="4BD643AF" w14:textId="77777777" w:rsidR="00F94A74" w:rsidRDefault="00F94A74" w:rsidP="00F94A74">
      <w:pPr>
        <w:pStyle w:val="ListParagraph"/>
        <w:numPr>
          <w:ilvl w:val="0"/>
          <w:numId w:val="1"/>
        </w:numPr>
      </w:pPr>
      <w:r>
        <w:t xml:space="preserve">Select windows - </w:t>
      </w:r>
      <w:r w:rsidRPr="00F94A74">
        <w:t>Version: 1.3.6</w:t>
      </w:r>
      <w:r>
        <w:t xml:space="preserve"> </w:t>
      </w:r>
    </w:p>
    <w:p w14:paraId="75EF69D0" w14:textId="77777777" w:rsidR="00F94A74" w:rsidRDefault="00F94A74" w:rsidP="00F94A74">
      <w:pPr>
        <w:pStyle w:val="ListParagraph"/>
        <w:numPr>
          <w:ilvl w:val="0"/>
          <w:numId w:val="1"/>
        </w:numPr>
      </w:pPr>
      <w:r>
        <w:t xml:space="preserve">Extract the file and </w:t>
      </w:r>
      <w:r w:rsidR="00C3392C">
        <w:t xml:space="preserve">create a folder on C drive with the name Terraform, pasted the terraform.exe into </w:t>
      </w:r>
      <w:r w:rsidR="00C3392C" w:rsidRPr="00C3392C">
        <w:t>C:\Terraform</w:t>
      </w:r>
      <w:r w:rsidR="00C3392C">
        <w:t xml:space="preserve"> </w:t>
      </w:r>
    </w:p>
    <w:p w14:paraId="7CBB3736" w14:textId="77777777" w:rsidR="00C3392C" w:rsidRDefault="00C3392C" w:rsidP="00F94A74">
      <w:pPr>
        <w:pStyle w:val="ListParagraph"/>
        <w:numPr>
          <w:ilvl w:val="0"/>
          <w:numId w:val="1"/>
        </w:numPr>
      </w:pPr>
      <w:r>
        <w:t xml:space="preserve">Configure the system environment variable </w:t>
      </w:r>
    </w:p>
    <w:p w14:paraId="35420D20" w14:textId="77777777" w:rsidR="00C3392C" w:rsidRDefault="00C3392C" w:rsidP="00C3392C">
      <w:pPr>
        <w:pStyle w:val="ListParagraph"/>
        <w:numPr>
          <w:ilvl w:val="0"/>
          <w:numId w:val="2"/>
        </w:numPr>
      </w:pPr>
      <w:r>
        <w:t xml:space="preserve">Search the System Environment variable </w:t>
      </w:r>
    </w:p>
    <w:p w14:paraId="41FE5DDD" w14:textId="77777777" w:rsidR="00C3392C" w:rsidRDefault="00C3392C" w:rsidP="00C3392C">
      <w:pPr>
        <w:pStyle w:val="ListParagraph"/>
        <w:numPr>
          <w:ilvl w:val="0"/>
          <w:numId w:val="2"/>
        </w:numPr>
      </w:pPr>
      <w:r w:rsidRPr="00C3392C">
        <w:rPr>
          <w:noProof/>
        </w:rPr>
        <w:drawing>
          <wp:inline distT="0" distB="0" distL="0" distR="0" wp14:anchorId="3FD817BA" wp14:editId="601323FE">
            <wp:extent cx="4130398" cy="4282811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4282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5663CDF0" w14:textId="77777777" w:rsidR="00C3392C" w:rsidRDefault="00C3392C" w:rsidP="00C3392C">
      <w:pPr>
        <w:pStyle w:val="ListParagraph"/>
        <w:numPr>
          <w:ilvl w:val="0"/>
          <w:numId w:val="2"/>
        </w:numPr>
      </w:pPr>
      <w:r>
        <w:t xml:space="preserve">Click on the Environment variable </w:t>
      </w:r>
    </w:p>
    <w:p w14:paraId="4DE0442E" w14:textId="77777777" w:rsidR="00C3392C" w:rsidRDefault="00C3392C" w:rsidP="00C3392C">
      <w:pPr>
        <w:pStyle w:val="ListParagraph"/>
        <w:numPr>
          <w:ilvl w:val="0"/>
          <w:numId w:val="2"/>
        </w:numPr>
      </w:pPr>
      <w:r>
        <w:t>Edit Path for User Variable and Add the System variable</w:t>
      </w:r>
    </w:p>
    <w:p w14:paraId="2FA48A4E" w14:textId="77777777" w:rsidR="00C3392C" w:rsidRDefault="00C3392C" w:rsidP="00C3392C">
      <w:r>
        <w:t xml:space="preserve"> </w:t>
      </w:r>
    </w:p>
    <w:p w14:paraId="565A93E6" w14:textId="77777777" w:rsidR="00C3392C" w:rsidRDefault="00C3392C" w:rsidP="00C3392C">
      <w:pPr>
        <w:rPr>
          <w:b/>
          <w:bCs/>
          <w:i/>
          <w:iCs/>
        </w:rPr>
      </w:pPr>
      <w:r w:rsidRPr="00C3392C">
        <w:rPr>
          <w:b/>
          <w:bCs/>
          <w:i/>
          <w:iCs/>
        </w:rPr>
        <w:t>Code Development in the Visual Studio Code:</w:t>
      </w:r>
    </w:p>
    <w:p w14:paraId="6BE8B5EB" w14:textId="77777777" w:rsidR="004E1617" w:rsidRDefault="00E76A6D" w:rsidP="004E1617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b/>
          <w:bCs/>
          <w:i/>
          <w:iCs/>
        </w:rPr>
        <w:t xml:space="preserve">Downloaded the </w:t>
      </w:r>
      <w:r w:rsidR="00C842C1">
        <w:rPr>
          <w:b/>
          <w:bCs/>
          <w:i/>
          <w:iCs/>
        </w:rPr>
        <w:t xml:space="preserve">Extensions – Terraform, </w:t>
      </w:r>
      <w:r w:rsidR="004E1617">
        <w:rPr>
          <w:b/>
          <w:bCs/>
          <w:i/>
          <w:iCs/>
        </w:rPr>
        <w:t>H</w:t>
      </w:r>
      <w:r w:rsidR="004E1617" w:rsidRPr="004E1617">
        <w:rPr>
          <w:b/>
          <w:bCs/>
          <w:i/>
          <w:iCs/>
        </w:rPr>
        <w:t>ashicorp</w:t>
      </w:r>
      <w:r w:rsidR="004E1617">
        <w:rPr>
          <w:b/>
          <w:bCs/>
          <w:i/>
          <w:iCs/>
        </w:rPr>
        <w:t xml:space="preserve"> Terraform, Azure Account, Azure </w:t>
      </w:r>
    </w:p>
    <w:p w14:paraId="5997F0A1" w14:textId="77777777" w:rsidR="00C842C1" w:rsidRDefault="004E1617" w:rsidP="004E1617">
      <w:pPr>
        <w:ind w:left="360"/>
        <w:rPr>
          <w:b/>
          <w:bCs/>
          <w:i/>
          <w:iCs/>
        </w:rPr>
      </w:pPr>
      <w:r w:rsidRPr="004E1617">
        <w:rPr>
          <w:b/>
          <w:bCs/>
          <w:i/>
          <w:iCs/>
        </w:rPr>
        <w:t xml:space="preserve">Resource Manager, Azure Resources </w:t>
      </w:r>
    </w:p>
    <w:p w14:paraId="34F73EDC" w14:textId="77777777" w:rsidR="004E1617" w:rsidRPr="004E1617" w:rsidRDefault="004E1617" w:rsidP="004E1617">
      <w:pPr>
        <w:ind w:left="360"/>
        <w:rPr>
          <w:b/>
          <w:bCs/>
          <w:i/>
          <w:iCs/>
        </w:rPr>
      </w:pPr>
      <w:r w:rsidRPr="00E76A6D">
        <w:rPr>
          <w:b/>
          <w:bCs/>
          <w:i/>
          <w:iCs/>
          <w:noProof/>
        </w:rPr>
        <w:lastRenderedPageBreak/>
        <w:drawing>
          <wp:inline distT="0" distB="0" distL="0" distR="0" wp14:anchorId="5958B6EA" wp14:editId="3B6E2193">
            <wp:extent cx="5731510" cy="30480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46C1" w14:textId="77777777" w:rsidR="00C842C1" w:rsidRPr="004E1617" w:rsidRDefault="00C842C1" w:rsidP="00E76A6D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b/>
          <w:bCs/>
          <w:i/>
          <w:iCs/>
        </w:rPr>
        <w:t>Downloaded the GIT (</w:t>
      </w:r>
      <w:hyperlink r:id="rId8" w:history="1">
        <w:r>
          <w:rPr>
            <w:rStyle w:val="Hyperlink"/>
          </w:rPr>
          <w:t>Git - Downloading Package (git-scm.com)</w:t>
        </w:r>
      </w:hyperlink>
      <w:r>
        <w:t>)</w:t>
      </w:r>
    </w:p>
    <w:p w14:paraId="262E22DF" w14:textId="77777777" w:rsidR="004E1617" w:rsidRDefault="004E1617" w:rsidP="00E76A6D">
      <w:pPr>
        <w:pStyle w:val="ListParagraph"/>
        <w:numPr>
          <w:ilvl w:val="0"/>
          <w:numId w:val="3"/>
        </w:numPr>
        <w:rPr>
          <w:b/>
          <w:bCs/>
          <w:i/>
          <w:iCs/>
        </w:rPr>
      </w:pPr>
      <w:r>
        <w:rPr>
          <w:b/>
          <w:bCs/>
          <w:i/>
          <w:iCs/>
        </w:rPr>
        <w:t>Setup up Connectivity to Azure (Services Principal Needs to be created)</w:t>
      </w:r>
    </w:p>
    <w:p w14:paraId="52FC86CC" w14:textId="77777777" w:rsidR="004E1617" w:rsidRPr="004E1617" w:rsidRDefault="004E1617" w:rsidP="004E1617">
      <w:pPr>
        <w:pStyle w:val="ListParagraph"/>
        <w:numPr>
          <w:ilvl w:val="0"/>
          <w:numId w:val="2"/>
        </w:numPr>
        <w:rPr>
          <w:i/>
          <w:iCs/>
        </w:rPr>
      </w:pPr>
      <w:r w:rsidRPr="004E1617">
        <w:rPr>
          <w:i/>
          <w:iCs/>
        </w:rPr>
        <w:t xml:space="preserve">Az Login </w:t>
      </w:r>
    </w:p>
    <w:p w14:paraId="3CCC2C62" w14:textId="77777777" w:rsidR="004E1617" w:rsidRDefault="004E1617" w:rsidP="004E1617">
      <w:pPr>
        <w:pStyle w:val="ListParagraph"/>
        <w:numPr>
          <w:ilvl w:val="0"/>
          <w:numId w:val="2"/>
        </w:numPr>
        <w:rPr>
          <w:i/>
          <w:iCs/>
        </w:rPr>
      </w:pPr>
      <w:r w:rsidRPr="004E1617">
        <w:rPr>
          <w:i/>
          <w:iCs/>
        </w:rPr>
        <w:t>Az Account Set –Subscription (Subscription Detail)</w:t>
      </w:r>
    </w:p>
    <w:p w14:paraId="7FCF7122" w14:textId="77777777" w:rsidR="004E1617" w:rsidRPr="004E1617" w:rsidRDefault="004E1617" w:rsidP="004E1617">
      <w:pPr>
        <w:pStyle w:val="ListParagraph"/>
        <w:numPr>
          <w:ilvl w:val="0"/>
          <w:numId w:val="2"/>
        </w:numPr>
        <w:rPr>
          <w:i/>
          <w:iCs/>
        </w:rPr>
      </w:pPr>
      <w:r>
        <w:rPr>
          <w:i/>
          <w:iCs/>
        </w:rPr>
        <w:t>Az login services principal (Username, Password &amp; Tenant ID)</w:t>
      </w:r>
    </w:p>
    <w:p w14:paraId="543414C5" w14:textId="77777777" w:rsidR="00E76A6D" w:rsidRDefault="004E1617" w:rsidP="004E1617">
      <w:pPr>
        <w:pStyle w:val="ListParagraph"/>
        <w:numPr>
          <w:ilvl w:val="0"/>
          <w:numId w:val="2"/>
        </w:numPr>
        <w:rPr>
          <w:i/>
          <w:iCs/>
        </w:rPr>
      </w:pPr>
      <w:r w:rsidRPr="00961532">
        <w:rPr>
          <w:i/>
          <w:iCs/>
        </w:rPr>
        <w:t xml:space="preserve">CD </w:t>
      </w:r>
      <w:r w:rsidR="00961532" w:rsidRPr="00961532">
        <w:rPr>
          <w:i/>
          <w:iCs/>
        </w:rPr>
        <w:t>Terraform</w:t>
      </w:r>
    </w:p>
    <w:p w14:paraId="6D0DA74D" w14:textId="63C81D17" w:rsidR="00961532" w:rsidRDefault="00961532" w:rsidP="00961532">
      <w:pPr>
        <w:rPr>
          <w:i/>
          <w:iCs/>
        </w:rPr>
      </w:pPr>
    </w:p>
    <w:p w14:paraId="17AA9F6C" w14:textId="3EC7E611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To create a 3-tier environment on Azure using Terraform, </w:t>
      </w:r>
      <w:r>
        <w:rPr>
          <w:i/>
          <w:iCs/>
        </w:rPr>
        <w:t>we</w:t>
      </w:r>
      <w:r w:rsidRPr="00996172">
        <w:rPr>
          <w:i/>
          <w:iCs/>
        </w:rPr>
        <w:t xml:space="preserve"> will need to define the following resources:</w:t>
      </w:r>
    </w:p>
    <w:p w14:paraId="07B2B18D" w14:textId="77777777" w:rsidR="00996172" w:rsidRPr="00996172" w:rsidRDefault="00996172" w:rsidP="00996172">
      <w:pPr>
        <w:rPr>
          <w:i/>
          <w:iCs/>
        </w:rPr>
      </w:pPr>
    </w:p>
    <w:p w14:paraId="6D52345A" w14:textId="7DF27AE1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A resource group: </w:t>
      </w:r>
      <w:r>
        <w:rPr>
          <w:i/>
          <w:iCs/>
        </w:rPr>
        <w:t>We</w:t>
      </w:r>
      <w:r w:rsidRPr="00996172">
        <w:rPr>
          <w:i/>
          <w:iCs/>
        </w:rPr>
        <w:t xml:space="preserve"> can define a resource group using the </w:t>
      </w:r>
      <w:proofErr w:type="spellStart"/>
      <w:r w:rsidRPr="00996172">
        <w:rPr>
          <w:i/>
          <w:iCs/>
        </w:rPr>
        <w:t>azurerm_resource_group</w:t>
      </w:r>
      <w:proofErr w:type="spellEnd"/>
      <w:r w:rsidRPr="00996172">
        <w:rPr>
          <w:i/>
          <w:iCs/>
        </w:rPr>
        <w:t xml:space="preserve"> resource.</w:t>
      </w:r>
    </w:p>
    <w:p w14:paraId="05AF6180" w14:textId="77777777" w:rsidR="00996172" w:rsidRPr="00996172" w:rsidRDefault="00996172" w:rsidP="00996172">
      <w:pPr>
        <w:rPr>
          <w:i/>
          <w:iCs/>
        </w:rPr>
      </w:pPr>
    </w:p>
    <w:p w14:paraId="343C2845" w14:textId="25FD2760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A virtual network: </w:t>
      </w:r>
      <w:r>
        <w:rPr>
          <w:i/>
          <w:iCs/>
        </w:rPr>
        <w:t>We</w:t>
      </w:r>
      <w:r w:rsidRPr="00996172">
        <w:rPr>
          <w:i/>
          <w:iCs/>
        </w:rPr>
        <w:t xml:space="preserve"> can define a virtual network using the </w:t>
      </w:r>
      <w:proofErr w:type="spellStart"/>
      <w:r w:rsidRPr="00996172">
        <w:rPr>
          <w:i/>
          <w:iCs/>
        </w:rPr>
        <w:t>azurerm_virtual_network</w:t>
      </w:r>
      <w:proofErr w:type="spellEnd"/>
      <w:r w:rsidRPr="00996172">
        <w:rPr>
          <w:i/>
          <w:iCs/>
        </w:rPr>
        <w:t xml:space="preserve"> resource.</w:t>
      </w:r>
    </w:p>
    <w:p w14:paraId="02E19E76" w14:textId="77777777" w:rsidR="00996172" w:rsidRPr="00996172" w:rsidRDefault="00996172" w:rsidP="00996172">
      <w:pPr>
        <w:rPr>
          <w:i/>
          <w:iCs/>
        </w:rPr>
      </w:pPr>
    </w:p>
    <w:p w14:paraId="2488BB9B" w14:textId="0247DEE5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Subnets: </w:t>
      </w:r>
      <w:r>
        <w:rPr>
          <w:i/>
          <w:iCs/>
        </w:rPr>
        <w:t>We</w:t>
      </w:r>
      <w:r w:rsidRPr="00996172">
        <w:rPr>
          <w:i/>
          <w:iCs/>
        </w:rPr>
        <w:t xml:space="preserve"> can define subnets using the </w:t>
      </w:r>
      <w:proofErr w:type="spellStart"/>
      <w:r w:rsidRPr="00996172">
        <w:rPr>
          <w:i/>
          <w:iCs/>
        </w:rPr>
        <w:t>azurerm_subnet</w:t>
      </w:r>
      <w:proofErr w:type="spellEnd"/>
      <w:r w:rsidRPr="00996172">
        <w:rPr>
          <w:i/>
          <w:iCs/>
        </w:rPr>
        <w:t xml:space="preserve"> resource.</w:t>
      </w:r>
    </w:p>
    <w:p w14:paraId="2C91FFA1" w14:textId="77777777" w:rsidR="00996172" w:rsidRPr="00996172" w:rsidRDefault="00996172" w:rsidP="00996172">
      <w:pPr>
        <w:rPr>
          <w:i/>
          <w:iCs/>
        </w:rPr>
      </w:pPr>
    </w:p>
    <w:p w14:paraId="7808978E" w14:textId="056E66AF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Network security groups: </w:t>
      </w:r>
      <w:r>
        <w:rPr>
          <w:i/>
          <w:iCs/>
        </w:rPr>
        <w:t>We</w:t>
      </w:r>
      <w:r w:rsidRPr="00996172">
        <w:rPr>
          <w:i/>
          <w:iCs/>
        </w:rPr>
        <w:t xml:space="preserve"> can define network security groups using the </w:t>
      </w:r>
      <w:proofErr w:type="spellStart"/>
      <w:r w:rsidRPr="00996172">
        <w:rPr>
          <w:i/>
          <w:iCs/>
        </w:rPr>
        <w:t>azurerm_network_security_group</w:t>
      </w:r>
      <w:proofErr w:type="spellEnd"/>
      <w:r w:rsidRPr="00996172">
        <w:rPr>
          <w:i/>
          <w:iCs/>
        </w:rPr>
        <w:t xml:space="preserve"> resource.</w:t>
      </w:r>
    </w:p>
    <w:p w14:paraId="7CAB1B24" w14:textId="77777777" w:rsidR="00996172" w:rsidRPr="00996172" w:rsidRDefault="00996172" w:rsidP="00996172">
      <w:pPr>
        <w:rPr>
          <w:i/>
          <w:iCs/>
        </w:rPr>
      </w:pPr>
    </w:p>
    <w:p w14:paraId="5505B047" w14:textId="4608A509" w:rsidR="00E9559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Virtual machines: </w:t>
      </w:r>
      <w:r>
        <w:rPr>
          <w:i/>
          <w:iCs/>
        </w:rPr>
        <w:t>We</w:t>
      </w:r>
      <w:r w:rsidRPr="00996172">
        <w:rPr>
          <w:i/>
          <w:iCs/>
        </w:rPr>
        <w:t xml:space="preserve"> can define virtual machines using the </w:t>
      </w:r>
      <w:proofErr w:type="spellStart"/>
      <w:r w:rsidRPr="00996172">
        <w:rPr>
          <w:i/>
          <w:iCs/>
        </w:rPr>
        <w:t>azurerm_virtual_machine</w:t>
      </w:r>
      <w:proofErr w:type="spellEnd"/>
      <w:r w:rsidRPr="00996172">
        <w:rPr>
          <w:i/>
          <w:iCs/>
        </w:rPr>
        <w:t xml:space="preserve"> resource.</w:t>
      </w:r>
    </w:p>
    <w:p w14:paraId="334F5546" w14:textId="77777777" w:rsidR="00E95592" w:rsidRDefault="00E95592" w:rsidP="00E95592">
      <w:pPr>
        <w:rPr>
          <w:b/>
          <w:bCs/>
          <w:i/>
          <w:iCs/>
        </w:rPr>
      </w:pPr>
    </w:p>
    <w:p w14:paraId="0F10E981" w14:textId="32B0998F" w:rsidR="00DA24F1" w:rsidRPr="00996172" w:rsidRDefault="00996172" w:rsidP="00961532">
      <w:pPr>
        <w:rPr>
          <w:b/>
          <w:bCs/>
          <w:i/>
          <w:iCs/>
          <w:u w:val="single"/>
        </w:rPr>
      </w:pPr>
      <w:r w:rsidRPr="00996172">
        <w:rPr>
          <w:b/>
          <w:bCs/>
          <w:i/>
          <w:iCs/>
          <w:u w:val="single"/>
        </w:rPr>
        <w:t>3-tier environment on Azure using Terraform:</w:t>
      </w:r>
    </w:p>
    <w:p w14:paraId="02FEC803" w14:textId="77777777" w:rsidR="00996172" w:rsidRDefault="00996172" w:rsidP="00961532">
      <w:pPr>
        <w:rPr>
          <w:i/>
          <w:iCs/>
        </w:rPr>
      </w:pPr>
    </w:p>
    <w:p w14:paraId="30357736" w14:textId="77777777" w:rsidR="00996172" w:rsidRPr="00996172" w:rsidRDefault="00996172" w:rsidP="00996172">
      <w:pPr>
        <w:rPr>
          <w:b/>
          <w:bCs/>
          <w:i/>
          <w:iCs/>
        </w:rPr>
      </w:pPr>
      <w:r w:rsidRPr="00996172">
        <w:rPr>
          <w:b/>
          <w:bCs/>
          <w:i/>
          <w:iCs/>
        </w:rPr>
        <w:t># Configure the Azure provider</w:t>
      </w:r>
    </w:p>
    <w:p w14:paraId="0E2B3154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provider "</w:t>
      </w:r>
      <w:proofErr w:type="spellStart"/>
      <w:r w:rsidRPr="00996172">
        <w:rPr>
          <w:i/>
          <w:iCs/>
        </w:rPr>
        <w:t>azurerm</w:t>
      </w:r>
      <w:proofErr w:type="spellEnd"/>
      <w:r w:rsidRPr="00996172">
        <w:rPr>
          <w:i/>
          <w:iCs/>
        </w:rPr>
        <w:t>" {</w:t>
      </w:r>
    </w:p>
    <w:p w14:paraId="2A102DC5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version = "2.36.0"</w:t>
      </w:r>
    </w:p>
    <w:p w14:paraId="49B8B8A1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}</w:t>
      </w:r>
    </w:p>
    <w:p w14:paraId="4E8FDF11" w14:textId="77777777" w:rsidR="00996172" w:rsidRPr="00996172" w:rsidRDefault="00996172" w:rsidP="00996172">
      <w:pPr>
        <w:rPr>
          <w:i/>
          <w:iCs/>
        </w:rPr>
      </w:pPr>
    </w:p>
    <w:p w14:paraId="006D5C35" w14:textId="77777777" w:rsidR="00996172" w:rsidRPr="00996172" w:rsidRDefault="00996172" w:rsidP="00996172">
      <w:pPr>
        <w:rPr>
          <w:b/>
          <w:bCs/>
          <w:i/>
          <w:iCs/>
        </w:rPr>
      </w:pPr>
      <w:r w:rsidRPr="00996172">
        <w:rPr>
          <w:b/>
          <w:bCs/>
          <w:i/>
          <w:iCs/>
        </w:rPr>
        <w:t># Create a resource group</w:t>
      </w:r>
    </w:p>
    <w:p w14:paraId="7E77063C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resource "</w:t>
      </w:r>
      <w:proofErr w:type="spellStart"/>
      <w:r w:rsidRPr="00996172">
        <w:rPr>
          <w:i/>
          <w:iCs/>
        </w:rPr>
        <w:t>azurerm_resource_group</w:t>
      </w:r>
      <w:proofErr w:type="spellEnd"/>
      <w:r w:rsidRPr="00996172">
        <w:rPr>
          <w:i/>
          <w:iCs/>
        </w:rPr>
        <w:t>" "my-resource-group" {</w:t>
      </w:r>
    </w:p>
    <w:p w14:paraId="373739B7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name     = "my-resource-group"</w:t>
      </w:r>
    </w:p>
    <w:p w14:paraId="5CADE18B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location = "</w:t>
      </w:r>
      <w:proofErr w:type="spellStart"/>
      <w:r w:rsidRPr="00996172">
        <w:rPr>
          <w:i/>
          <w:iCs/>
        </w:rPr>
        <w:t>eastus</w:t>
      </w:r>
      <w:proofErr w:type="spellEnd"/>
      <w:r w:rsidRPr="00996172">
        <w:rPr>
          <w:i/>
          <w:iCs/>
        </w:rPr>
        <w:t>"</w:t>
      </w:r>
    </w:p>
    <w:p w14:paraId="15B276F4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}</w:t>
      </w:r>
    </w:p>
    <w:p w14:paraId="7A8A1FDE" w14:textId="77777777" w:rsidR="00996172" w:rsidRPr="00996172" w:rsidRDefault="00996172" w:rsidP="00996172">
      <w:pPr>
        <w:rPr>
          <w:i/>
          <w:iCs/>
        </w:rPr>
      </w:pPr>
    </w:p>
    <w:p w14:paraId="1FF56E74" w14:textId="77777777" w:rsidR="00996172" w:rsidRPr="00996172" w:rsidRDefault="00996172" w:rsidP="00996172">
      <w:pPr>
        <w:rPr>
          <w:b/>
          <w:bCs/>
          <w:i/>
          <w:iCs/>
        </w:rPr>
      </w:pPr>
      <w:r w:rsidRPr="00996172">
        <w:rPr>
          <w:b/>
          <w:bCs/>
          <w:i/>
          <w:iCs/>
        </w:rPr>
        <w:lastRenderedPageBreak/>
        <w:t># Create a virtual network</w:t>
      </w:r>
    </w:p>
    <w:p w14:paraId="259B13B6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resource "</w:t>
      </w:r>
      <w:proofErr w:type="spellStart"/>
      <w:r w:rsidRPr="00996172">
        <w:rPr>
          <w:i/>
          <w:iCs/>
        </w:rPr>
        <w:t>azurerm_virtual_network</w:t>
      </w:r>
      <w:proofErr w:type="spellEnd"/>
      <w:r w:rsidRPr="00996172">
        <w:rPr>
          <w:i/>
          <w:iCs/>
        </w:rPr>
        <w:t>" "my-</w:t>
      </w:r>
      <w:proofErr w:type="spellStart"/>
      <w:r w:rsidRPr="00996172">
        <w:rPr>
          <w:i/>
          <w:iCs/>
        </w:rPr>
        <w:t>vnet</w:t>
      </w:r>
      <w:proofErr w:type="spellEnd"/>
      <w:r w:rsidRPr="00996172">
        <w:rPr>
          <w:i/>
          <w:iCs/>
        </w:rPr>
        <w:t>" {</w:t>
      </w:r>
    </w:p>
    <w:p w14:paraId="494FF01A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name                = "my-</w:t>
      </w:r>
      <w:proofErr w:type="spellStart"/>
      <w:r w:rsidRPr="00996172">
        <w:rPr>
          <w:i/>
          <w:iCs/>
        </w:rPr>
        <w:t>vnet</w:t>
      </w:r>
      <w:proofErr w:type="spellEnd"/>
      <w:r w:rsidRPr="00996172">
        <w:rPr>
          <w:i/>
          <w:iCs/>
        </w:rPr>
        <w:t>"</w:t>
      </w:r>
    </w:p>
    <w:p w14:paraId="1ABAFE1F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resource_group_name</w:t>
      </w:r>
      <w:proofErr w:type="spellEnd"/>
      <w:r w:rsidRPr="00996172">
        <w:rPr>
          <w:i/>
          <w:iCs/>
        </w:rPr>
        <w:t xml:space="preserve"> = azurerm_resource_group.my-resource-group.name</w:t>
      </w:r>
    </w:p>
    <w:p w14:paraId="12B3BB97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address_space</w:t>
      </w:r>
      <w:proofErr w:type="spellEnd"/>
      <w:r w:rsidRPr="00996172">
        <w:rPr>
          <w:i/>
          <w:iCs/>
        </w:rPr>
        <w:t xml:space="preserve">       = ["10.0.0.0/16"]</w:t>
      </w:r>
    </w:p>
    <w:p w14:paraId="1430388B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}</w:t>
      </w:r>
    </w:p>
    <w:p w14:paraId="18F5F82D" w14:textId="77777777" w:rsidR="00996172" w:rsidRPr="00996172" w:rsidRDefault="00996172" w:rsidP="00996172">
      <w:pPr>
        <w:rPr>
          <w:i/>
          <w:iCs/>
        </w:rPr>
      </w:pPr>
    </w:p>
    <w:p w14:paraId="2F3E9B5C" w14:textId="77777777" w:rsidR="00996172" w:rsidRPr="00996172" w:rsidRDefault="00996172" w:rsidP="00996172">
      <w:pPr>
        <w:rPr>
          <w:b/>
          <w:bCs/>
          <w:i/>
          <w:iCs/>
        </w:rPr>
      </w:pPr>
      <w:r w:rsidRPr="00996172">
        <w:rPr>
          <w:b/>
          <w:bCs/>
          <w:i/>
          <w:iCs/>
        </w:rPr>
        <w:t># Create subnets</w:t>
      </w:r>
    </w:p>
    <w:p w14:paraId="0FDAD711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resource "</w:t>
      </w:r>
      <w:proofErr w:type="spellStart"/>
      <w:r w:rsidRPr="00996172">
        <w:rPr>
          <w:i/>
          <w:iCs/>
        </w:rPr>
        <w:t>azurerm_subnet</w:t>
      </w:r>
      <w:proofErr w:type="spellEnd"/>
      <w:r w:rsidRPr="00996172">
        <w:rPr>
          <w:i/>
          <w:iCs/>
        </w:rPr>
        <w:t>" "my-subnet-1" {</w:t>
      </w:r>
    </w:p>
    <w:p w14:paraId="597954F5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name                 = "my-subnet-1"</w:t>
      </w:r>
    </w:p>
    <w:p w14:paraId="1EBD142C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resource_group_</w:t>
      </w:r>
      <w:proofErr w:type="gramStart"/>
      <w:r w:rsidRPr="00996172">
        <w:rPr>
          <w:i/>
          <w:iCs/>
        </w:rPr>
        <w:t>name</w:t>
      </w:r>
      <w:proofErr w:type="spellEnd"/>
      <w:r w:rsidRPr="00996172">
        <w:rPr>
          <w:i/>
          <w:iCs/>
        </w:rPr>
        <w:t xml:space="preserve">  =</w:t>
      </w:r>
      <w:proofErr w:type="gramEnd"/>
      <w:r w:rsidRPr="00996172">
        <w:rPr>
          <w:i/>
          <w:iCs/>
        </w:rPr>
        <w:t xml:space="preserve"> azurerm_resource_group.my-resource-group.name</w:t>
      </w:r>
    </w:p>
    <w:p w14:paraId="56BB954E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virtual_network_name</w:t>
      </w:r>
      <w:proofErr w:type="spellEnd"/>
      <w:r w:rsidRPr="00996172">
        <w:rPr>
          <w:i/>
          <w:iCs/>
        </w:rPr>
        <w:t xml:space="preserve"> = azurerm_virtual_network.my-vnet.name</w:t>
      </w:r>
    </w:p>
    <w:p w14:paraId="755BA973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address_prefix</w:t>
      </w:r>
      <w:proofErr w:type="spellEnd"/>
      <w:r w:rsidRPr="00996172">
        <w:rPr>
          <w:i/>
          <w:iCs/>
        </w:rPr>
        <w:t xml:space="preserve">       = "10.0.0.0/24"</w:t>
      </w:r>
    </w:p>
    <w:p w14:paraId="588091FE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}</w:t>
      </w:r>
    </w:p>
    <w:p w14:paraId="576DA8CB" w14:textId="77777777" w:rsidR="00996172" w:rsidRPr="00996172" w:rsidRDefault="00996172" w:rsidP="00996172">
      <w:pPr>
        <w:rPr>
          <w:i/>
          <w:iCs/>
        </w:rPr>
      </w:pPr>
    </w:p>
    <w:p w14:paraId="24F166B0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resource "</w:t>
      </w:r>
      <w:proofErr w:type="spellStart"/>
      <w:r w:rsidRPr="00996172">
        <w:rPr>
          <w:i/>
          <w:iCs/>
        </w:rPr>
        <w:t>azurerm_subnet</w:t>
      </w:r>
      <w:proofErr w:type="spellEnd"/>
      <w:r w:rsidRPr="00996172">
        <w:rPr>
          <w:i/>
          <w:iCs/>
        </w:rPr>
        <w:t>" "my-subnet-2" {</w:t>
      </w:r>
    </w:p>
    <w:p w14:paraId="5BFD39D7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name                 = "my-subnet-2"</w:t>
      </w:r>
    </w:p>
    <w:p w14:paraId="1CA0C706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resource_group_</w:t>
      </w:r>
      <w:proofErr w:type="gramStart"/>
      <w:r w:rsidRPr="00996172">
        <w:rPr>
          <w:i/>
          <w:iCs/>
        </w:rPr>
        <w:t>name</w:t>
      </w:r>
      <w:proofErr w:type="spellEnd"/>
      <w:r w:rsidRPr="00996172">
        <w:rPr>
          <w:i/>
          <w:iCs/>
        </w:rPr>
        <w:t xml:space="preserve">  =</w:t>
      </w:r>
      <w:proofErr w:type="gramEnd"/>
      <w:r w:rsidRPr="00996172">
        <w:rPr>
          <w:i/>
          <w:iCs/>
        </w:rPr>
        <w:t xml:space="preserve"> azurerm_resource_group.my-resource-group.name</w:t>
      </w:r>
    </w:p>
    <w:p w14:paraId="5EFFE374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virtual_network_name</w:t>
      </w:r>
      <w:proofErr w:type="spellEnd"/>
      <w:r w:rsidRPr="00996172">
        <w:rPr>
          <w:i/>
          <w:iCs/>
        </w:rPr>
        <w:t xml:space="preserve"> = azurerm_virtual_network.my-vnet.name</w:t>
      </w:r>
    </w:p>
    <w:p w14:paraId="19C5D4C6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address_prefix</w:t>
      </w:r>
      <w:proofErr w:type="spellEnd"/>
      <w:r w:rsidRPr="00996172">
        <w:rPr>
          <w:i/>
          <w:iCs/>
        </w:rPr>
        <w:t xml:space="preserve">       = "10.0.1.0/24"</w:t>
      </w:r>
    </w:p>
    <w:p w14:paraId="55807E87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}</w:t>
      </w:r>
    </w:p>
    <w:p w14:paraId="3D82EFA3" w14:textId="77777777" w:rsidR="00996172" w:rsidRPr="00996172" w:rsidRDefault="00996172" w:rsidP="00996172">
      <w:pPr>
        <w:rPr>
          <w:i/>
          <w:iCs/>
        </w:rPr>
      </w:pPr>
    </w:p>
    <w:p w14:paraId="63301DF3" w14:textId="77777777" w:rsidR="00996172" w:rsidRPr="00996172" w:rsidRDefault="00996172" w:rsidP="00996172">
      <w:pPr>
        <w:rPr>
          <w:b/>
          <w:bCs/>
          <w:i/>
          <w:iCs/>
        </w:rPr>
      </w:pPr>
      <w:r w:rsidRPr="00996172">
        <w:rPr>
          <w:b/>
          <w:bCs/>
          <w:i/>
          <w:iCs/>
        </w:rPr>
        <w:t># Create network security groups</w:t>
      </w:r>
    </w:p>
    <w:p w14:paraId="47F9D608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resource "</w:t>
      </w:r>
      <w:proofErr w:type="spellStart"/>
      <w:r w:rsidRPr="00996172">
        <w:rPr>
          <w:i/>
          <w:iCs/>
        </w:rPr>
        <w:t>azurerm_network_security_group</w:t>
      </w:r>
      <w:proofErr w:type="spellEnd"/>
      <w:r w:rsidRPr="00996172">
        <w:rPr>
          <w:i/>
          <w:iCs/>
        </w:rPr>
        <w:t>" "my-nsg-1" {</w:t>
      </w:r>
    </w:p>
    <w:p w14:paraId="5694DA2E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name                = "my-nsg-1"</w:t>
      </w:r>
    </w:p>
    <w:p w14:paraId="2782F86B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resource_group_name</w:t>
      </w:r>
      <w:proofErr w:type="spellEnd"/>
      <w:r w:rsidRPr="00996172">
        <w:rPr>
          <w:i/>
          <w:iCs/>
        </w:rPr>
        <w:t xml:space="preserve"> = azurerm_resource_group.my-resource-group.name</w:t>
      </w:r>
    </w:p>
    <w:p w14:paraId="6680F550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}</w:t>
      </w:r>
    </w:p>
    <w:p w14:paraId="7C4FF319" w14:textId="77777777" w:rsidR="00996172" w:rsidRPr="00996172" w:rsidRDefault="00996172" w:rsidP="00996172">
      <w:pPr>
        <w:rPr>
          <w:i/>
          <w:iCs/>
        </w:rPr>
      </w:pPr>
    </w:p>
    <w:p w14:paraId="222DFBA6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resource "</w:t>
      </w:r>
      <w:proofErr w:type="spellStart"/>
      <w:r w:rsidRPr="00996172">
        <w:rPr>
          <w:i/>
          <w:iCs/>
        </w:rPr>
        <w:t>azurerm_network_security_group</w:t>
      </w:r>
      <w:proofErr w:type="spellEnd"/>
      <w:r w:rsidRPr="00996172">
        <w:rPr>
          <w:i/>
          <w:iCs/>
        </w:rPr>
        <w:t>" "my-nsg-2" {</w:t>
      </w:r>
    </w:p>
    <w:p w14:paraId="591BC2A1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name                = "my-nsg-2"</w:t>
      </w:r>
    </w:p>
    <w:p w14:paraId="19068497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resource_group_name</w:t>
      </w:r>
      <w:proofErr w:type="spellEnd"/>
      <w:r w:rsidRPr="00996172">
        <w:rPr>
          <w:i/>
          <w:iCs/>
        </w:rPr>
        <w:t xml:space="preserve"> = azurerm_resource_group.my-resource-group.name</w:t>
      </w:r>
    </w:p>
    <w:p w14:paraId="2A195020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}</w:t>
      </w:r>
    </w:p>
    <w:p w14:paraId="2823A91A" w14:textId="77777777" w:rsidR="00996172" w:rsidRPr="00996172" w:rsidRDefault="00996172" w:rsidP="00996172">
      <w:pPr>
        <w:rPr>
          <w:i/>
          <w:iCs/>
        </w:rPr>
      </w:pPr>
    </w:p>
    <w:p w14:paraId="7B1B1D3D" w14:textId="77777777" w:rsidR="00996172" w:rsidRPr="00996172" w:rsidRDefault="00996172" w:rsidP="00996172">
      <w:pPr>
        <w:rPr>
          <w:b/>
          <w:bCs/>
          <w:i/>
          <w:iCs/>
        </w:rPr>
      </w:pPr>
      <w:r w:rsidRPr="00996172">
        <w:rPr>
          <w:b/>
          <w:bCs/>
          <w:i/>
          <w:iCs/>
        </w:rPr>
        <w:t># Create virtual machines</w:t>
      </w:r>
    </w:p>
    <w:p w14:paraId="5A3DA259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>resource "</w:t>
      </w:r>
      <w:proofErr w:type="spellStart"/>
      <w:r w:rsidRPr="00996172">
        <w:rPr>
          <w:i/>
          <w:iCs/>
        </w:rPr>
        <w:t>azurerm_virtual_machine</w:t>
      </w:r>
      <w:proofErr w:type="spellEnd"/>
      <w:r w:rsidRPr="00996172">
        <w:rPr>
          <w:i/>
          <w:iCs/>
        </w:rPr>
        <w:t>" "my-vm-1" {</w:t>
      </w:r>
    </w:p>
    <w:p w14:paraId="098A0D79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name                  = "my-vm-1"</w:t>
      </w:r>
    </w:p>
    <w:p w14:paraId="103385F8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resource_group_name</w:t>
      </w:r>
      <w:proofErr w:type="spellEnd"/>
      <w:r w:rsidRPr="00996172">
        <w:rPr>
          <w:i/>
          <w:iCs/>
        </w:rPr>
        <w:t xml:space="preserve">   = azurerm_resource_group.my-resource-group.name</w:t>
      </w:r>
    </w:p>
    <w:p w14:paraId="23A7389D" w14:textId="77777777" w:rsidR="00996172" w:rsidRPr="00996172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location              = azurerm_resource_group.my-resource-</w:t>
      </w:r>
      <w:proofErr w:type="spellStart"/>
      <w:proofErr w:type="gramStart"/>
      <w:r w:rsidRPr="00996172">
        <w:rPr>
          <w:i/>
          <w:iCs/>
        </w:rPr>
        <w:t>group.location</w:t>
      </w:r>
      <w:proofErr w:type="spellEnd"/>
      <w:proofErr w:type="gramEnd"/>
    </w:p>
    <w:p w14:paraId="5E49F380" w14:textId="61339761" w:rsidR="00DA24F1" w:rsidRDefault="00996172" w:rsidP="00996172">
      <w:pPr>
        <w:rPr>
          <w:i/>
          <w:iCs/>
        </w:rPr>
      </w:pPr>
      <w:r w:rsidRPr="00996172">
        <w:rPr>
          <w:i/>
          <w:iCs/>
        </w:rPr>
        <w:t xml:space="preserve">  </w:t>
      </w:r>
      <w:proofErr w:type="spellStart"/>
      <w:r w:rsidRPr="00996172">
        <w:rPr>
          <w:i/>
          <w:iCs/>
        </w:rPr>
        <w:t>network_interface_ids</w:t>
      </w:r>
      <w:proofErr w:type="spellEnd"/>
      <w:r w:rsidRPr="00996172">
        <w:rPr>
          <w:i/>
          <w:iCs/>
        </w:rPr>
        <w:t xml:space="preserve"> = [</w:t>
      </w:r>
      <w:proofErr w:type="spellStart"/>
      <w:r w:rsidRPr="00996172">
        <w:rPr>
          <w:i/>
          <w:iCs/>
        </w:rPr>
        <w:t>azurerm_network_interface</w:t>
      </w:r>
      <w:proofErr w:type="spellEnd"/>
      <w:r w:rsidRPr="00996172">
        <w:rPr>
          <w:i/>
          <w:iCs/>
        </w:rPr>
        <w:t>.</w:t>
      </w:r>
    </w:p>
    <w:p w14:paraId="617B466A" w14:textId="51494851" w:rsidR="00996172" w:rsidRDefault="00996172" w:rsidP="00961532">
      <w:pPr>
        <w:rPr>
          <w:i/>
          <w:iCs/>
        </w:rPr>
      </w:pPr>
    </w:p>
    <w:p w14:paraId="03683647" w14:textId="4FF6F604" w:rsidR="00996172" w:rsidRDefault="00996172" w:rsidP="00961532">
      <w:pPr>
        <w:rPr>
          <w:i/>
          <w:iCs/>
        </w:rPr>
      </w:pPr>
    </w:p>
    <w:p w14:paraId="5048E872" w14:textId="77777777" w:rsidR="00996172" w:rsidRDefault="00996172" w:rsidP="00961532">
      <w:pPr>
        <w:rPr>
          <w:i/>
          <w:iCs/>
        </w:rPr>
      </w:pPr>
    </w:p>
    <w:p w14:paraId="56BA0E8E" w14:textId="77777777" w:rsidR="00DA24F1" w:rsidRPr="00DA24F1" w:rsidRDefault="00DA24F1" w:rsidP="00DA24F1">
      <w:pPr>
        <w:rPr>
          <w:i/>
          <w:iCs/>
        </w:rPr>
      </w:pPr>
      <w:r w:rsidRPr="00DA24F1">
        <w:rPr>
          <w:i/>
          <w:iCs/>
        </w:rPr>
        <w:t>Challenge #2</w:t>
      </w:r>
    </w:p>
    <w:p w14:paraId="3ACD4DD4" w14:textId="77777777" w:rsidR="00DA24F1" w:rsidRPr="00DA24F1" w:rsidRDefault="00DA24F1" w:rsidP="00DA24F1">
      <w:pPr>
        <w:rPr>
          <w:i/>
          <w:iCs/>
        </w:rPr>
      </w:pPr>
      <w:r w:rsidRPr="00DA24F1">
        <w:rPr>
          <w:i/>
          <w:iCs/>
        </w:rPr>
        <w:t>We need to write code that will query the meta data of an instance within AWS or Azure or GCP</w:t>
      </w:r>
    </w:p>
    <w:p w14:paraId="712F9B99" w14:textId="77777777" w:rsidR="00DA24F1" w:rsidRPr="00DA24F1" w:rsidRDefault="00DA24F1" w:rsidP="00DA24F1">
      <w:pPr>
        <w:rPr>
          <w:i/>
          <w:iCs/>
        </w:rPr>
      </w:pPr>
      <w:r w:rsidRPr="00DA24F1">
        <w:rPr>
          <w:i/>
          <w:iCs/>
        </w:rPr>
        <w:t xml:space="preserve">and provide a </w:t>
      </w:r>
      <w:proofErr w:type="spellStart"/>
      <w:r w:rsidRPr="00DA24F1">
        <w:rPr>
          <w:i/>
          <w:iCs/>
        </w:rPr>
        <w:t>json</w:t>
      </w:r>
      <w:proofErr w:type="spellEnd"/>
      <w:r w:rsidRPr="00DA24F1">
        <w:rPr>
          <w:i/>
          <w:iCs/>
        </w:rPr>
        <w:t xml:space="preserve"> formatted output.</w:t>
      </w:r>
    </w:p>
    <w:p w14:paraId="265D7785" w14:textId="7475255A" w:rsidR="00DA24F1" w:rsidRDefault="00DA24F1" w:rsidP="00DA24F1">
      <w:pPr>
        <w:rPr>
          <w:i/>
          <w:iCs/>
        </w:rPr>
      </w:pPr>
      <w:r w:rsidRPr="00DA24F1">
        <w:rPr>
          <w:i/>
          <w:iCs/>
        </w:rPr>
        <w:t>The choice of language and implementation is up to you.</w:t>
      </w:r>
    </w:p>
    <w:p w14:paraId="4D26F504" w14:textId="6A927617" w:rsidR="00DA24F1" w:rsidRDefault="00DA24F1" w:rsidP="00DA24F1">
      <w:pPr>
        <w:rPr>
          <w:i/>
          <w:iCs/>
        </w:rPr>
      </w:pPr>
    </w:p>
    <w:p w14:paraId="0FC92FD1" w14:textId="2D8C407F" w:rsidR="00DA24F1" w:rsidRDefault="00DA24F1" w:rsidP="00DA24F1">
      <w:pPr>
        <w:pStyle w:val="ListParagraph"/>
        <w:numPr>
          <w:ilvl w:val="0"/>
          <w:numId w:val="4"/>
        </w:numPr>
        <w:rPr>
          <w:i/>
          <w:iCs/>
        </w:rPr>
      </w:pPr>
      <w:r>
        <w:rPr>
          <w:i/>
          <w:iCs/>
        </w:rPr>
        <w:t xml:space="preserve">Library will be </w:t>
      </w:r>
      <w:r w:rsidRPr="00DA24F1">
        <w:rPr>
          <w:i/>
          <w:iCs/>
        </w:rPr>
        <w:t>azure-</w:t>
      </w:r>
      <w:proofErr w:type="spellStart"/>
      <w:r w:rsidRPr="00DA24F1">
        <w:rPr>
          <w:i/>
          <w:iCs/>
        </w:rPr>
        <w:t>sdk</w:t>
      </w:r>
      <w:proofErr w:type="spellEnd"/>
      <w:r w:rsidRPr="00DA24F1">
        <w:rPr>
          <w:i/>
          <w:iCs/>
        </w:rPr>
        <w:t>-for-python</w:t>
      </w:r>
    </w:p>
    <w:p w14:paraId="2B3F5FE7" w14:textId="0A98F6CF" w:rsidR="00DA24F1" w:rsidRDefault="00DA24F1" w:rsidP="00DA24F1">
      <w:pPr>
        <w:pStyle w:val="ListParagraph"/>
        <w:numPr>
          <w:ilvl w:val="0"/>
          <w:numId w:val="4"/>
        </w:numPr>
        <w:rPr>
          <w:i/>
          <w:iCs/>
        </w:rPr>
      </w:pPr>
      <w:r w:rsidRPr="00DA24F1">
        <w:rPr>
          <w:i/>
          <w:iCs/>
        </w:rPr>
        <w:t>pip install azure-</w:t>
      </w:r>
      <w:proofErr w:type="spellStart"/>
      <w:r w:rsidRPr="00DA24F1">
        <w:rPr>
          <w:i/>
          <w:iCs/>
        </w:rPr>
        <w:t>sdk</w:t>
      </w:r>
      <w:proofErr w:type="spellEnd"/>
      <w:r w:rsidRPr="00DA24F1">
        <w:rPr>
          <w:i/>
          <w:iCs/>
        </w:rPr>
        <w:t>-for-python</w:t>
      </w:r>
    </w:p>
    <w:p w14:paraId="29410E96" w14:textId="7A2AD159" w:rsidR="00DA24F1" w:rsidRDefault="00DA24F1" w:rsidP="00DA24F1">
      <w:pPr>
        <w:pStyle w:val="ListParagraph"/>
        <w:numPr>
          <w:ilvl w:val="0"/>
          <w:numId w:val="4"/>
        </w:numPr>
        <w:rPr>
          <w:i/>
          <w:iCs/>
        </w:rPr>
      </w:pPr>
    </w:p>
    <w:p w14:paraId="39CA667F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 xml:space="preserve">import </w:t>
      </w:r>
      <w:proofErr w:type="spellStart"/>
      <w:r w:rsidRPr="00DA24F1">
        <w:rPr>
          <w:i/>
          <w:iCs/>
        </w:rPr>
        <w:t>json</w:t>
      </w:r>
      <w:proofErr w:type="spellEnd"/>
    </w:p>
    <w:p w14:paraId="24CAEFAE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lastRenderedPageBreak/>
        <w:t xml:space="preserve">from </w:t>
      </w:r>
      <w:proofErr w:type="spellStart"/>
      <w:proofErr w:type="gramStart"/>
      <w:r w:rsidRPr="00DA24F1">
        <w:rPr>
          <w:i/>
          <w:iCs/>
        </w:rPr>
        <w:t>azure.mgmt</w:t>
      </w:r>
      <w:proofErr w:type="gramEnd"/>
      <w:r w:rsidRPr="00DA24F1">
        <w:rPr>
          <w:i/>
          <w:iCs/>
        </w:rPr>
        <w:t>.compute</w:t>
      </w:r>
      <w:proofErr w:type="spellEnd"/>
      <w:r w:rsidRPr="00DA24F1">
        <w:rPr>
          <w:i/>
          <w:iCs/>
        </w:rPr>
        <w:t xml:space="preserve"> import </w:t>
      </w:r>
      <w:proofErr w:type="spellStart"/>
      <w:r w:rsidRPr="00DA24F1">
        <w:rPr>
          <w:i/>
          <w:iCs/>
        </w:rPr>
        <w:t>ComputeManagementClient</w:t>
      </w:r>
      <w:proofErr w:type="spellEnd"/>
    </w:p>
    <w:p w14:paraId="18599C03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 xml:space="preserve">from </w:t>
      </w:r>
      <w:proofErr w:type="spellStart"/>
      <w:proofErr w:type="gramStart"/>
      <w:r w:rsidRPr="00DA24F1">
        <w:rPr>
          <w:i/>
          <w:iCs/>
        </w:rPr>
        <w:t>azure.common</w:t>
      </w:r>
      <w:proofErr w:type="gramEnd"/>
      <w:r w:rsidRPr="00DA24F1">
        <w:rPr>
          <w:i/>
          <w:iCs/>
        </w:rPr>
        <w:t>.credentials</w:t>
      </w:r>
      <w:proofErr w:type="spellEnd"/>
      <w:r w:rsidRPr="00DA24F1">
        <w:rPr>
          <w:i/>
          <w:iCs/>
        </w:rPr>
        <w:t xml:space="preserve"> import </w:t>
      </w:r>
      <w:proofErr w:type="spellStart"/>
      <w:r w:rsidRPr="00DA24F1">
        <w:rPr>
          <w:i/>
          <w:iCs/>
        </w:rPr>
        <w:t>ServicePrincipalCredentials</w:t>
      </w:r>
      <w:proofErr w:type="spellEnd"/>
    </w:p>
    <w:p w14:paraId="40C2E29A" w14:textId="77777777" w:rsidR="00DA24F1" w:rsidRPr="00DA24F1" w:rsidRDefault="00DA24F1" w:rsidP="00DA24F1">
      <w:pPr>
        <w:ind w:left="360"/>
        <w:rPr>
          <w:i/>
          <w:iCs/>
        </w:rPr>
      </w:pPr>
    </w:p>
    <w:p w14:paraId="0F7BFAAD" w14:textId="77777777" w:rsidR="00DA24F1" w:rsidRPr="00DA24F1" w:rsidRDefault="00DA24F1" w:rsidP="00DA24F1">
      <w:pPr>
        <w:ind w:left="360"/>
        <w:rPr>
          <w:b/>
          <w:bCs/>
          <w:i/>
          <w:iCs/>
        </w:rPr>
      </w:pPr>
      <w:r w:rsidRPr="00DA24F1">
        <w:rPr>
          <w:b/>
          <w:bCs/>
          <w:i/>
          <w:iCs/>
        </w:rPr>
        <w:t># Create a compute management client</w:t>
      </w:r>
    </w:p>
    <w:p w14:paraId="224C7253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 xml:space="preserve">credentials = </w:t>
      </w:r>
      <w:proofErr w:type="spellStart"/>
      <w:proofErr w:type="gramStart"/>
      <w:r w:rsidRPr="00DA24F1">
        <w:rPr>
          <w:i/>
          <w:iCs/>
        </w:rPr>
        <w:t>ServicePrincipalCredentials</w:t>
      </w:r>
      <w:proofErr w:type="spellEnd"/>
      <w:r w:rsidRPr="00DA24F1">
        <w:rPr>
          <w:i/>
          <w:iCs/>
        </w:rPr>
        <w:t>(</w:t>
      </w:r>
      <w:proofErr w:type="gramEnd"/>
    </w:p>
    <w:p w14:paraId="69CAABD2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 xml:space="preserve">    </w:t>
      </w:r>
      <w:proofErr w:type="spellStart"/>
      <w:r w:rsidRPr="00DA24F1">
        <w:rPr>
          <w:i/>
          <w:iCs/>
        </w:rPr>
        <w:t>client_id</w:t>
      </w:r>
      <w:proofErr w:type="spellEnd"/>
      <w:r w:rsidRPr="00DA24F1">
        <w:rPr>
          <w:i/>
          <w:iCs/>
        </w:rPr>
        <w:t>='your-client-id',</w:t>
      </w:r>
    </w:p>
    <w:p w14:paraId="1F2E970B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 xml:space="preserve">    secret='your-client-secret',</w:t>
      </w:r>
    </w:p>
    <w:p w14:paraId="59654F38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 xml:space="preserve">    tenant='your-tenant-id'</w:t>
      </w:r>
    </w:p>
    <w:p w14:paraId="1E9D0976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>)</w:t>
      </w:r>
    </w:p>
    <w:p w14:paraId="0980BFD9" w14:textId="77777777" w:rsidR="00DA24F1" w:rsidRP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 xml:space="preserve">client = </w:t>
      </w:r>
      <w:proofErr w:type="spellStart"/>
      <w:proofErr w:type="gramStart"/>
      <w:r w:rsidRPr="00DA24F1">
        <w:rPr>
          <w:i/>
          <w:iCs/>
        </w:rPr>
        <w:t>ComputeManagementClient</w:t>
      </w:r>
      <w:proofErr w:type="spellEnd"/>
      <w:r w:rsidRPr="00DA24F1">
        <w:rPr>
          <w:i/>
          <w:iCs/>
        </w:rPr>
        <w:t>(</w:t>
      </w:r>
      <w:proofErr w:type="gramEnd"/>
      <w:r w:rsidRPr="00DA24F1">
        <w:rPr>
          <w:i/>
          <w:iCs/>
        </w:rPr>
        <w:t>credentials, 'your-subscription-id')</w:t>
      </w:r>
    </w:p>
    <w:p w14:paraId="2B4CA25A" w14:textId="77777777" w:rsidR="00DA24F1" w:rsidRPr="00DA24F1" w:rsidRDefault="00DA24F1" w:rsidP="00DA24F1">
      <w:pPr>
        <w:ind w:left="360"/>
        <w:rPr>
          <w:i/>
          <w:iCs/>
        </w:rPr>
      </w:pPr>
    </w:p>
    <w:p w14:paraId="35FD2B37" w14:textId="77777777" w:rsidR="00DA24F1" w:rsidRPr="00DA24F1" w:rsidRDefault="00DA24F1" w:rsidP="00DA24F1">
      <w:pPr>
        <w:ind w:left="360"/>
        <w:rPr>
          <w:b/>
          <w:bCs/>
          <w:i/>
          <w:iCs/>
        </w:rPr>
      </w:pPr>
      <w:r w:rsidRPr="00DA24F1">
        <w:rPr>
          <w:b/>
          <w:bCs/>
          <w:i/>
          <w:iCs/>
        </w:rPr>
        <w:t xml:space="preserve"># Call the </w:t>
      </w:r>
      <w:proofErr w:type="spellStart"/>
      <w:r w:rsidRPr="00DA24F1">
        <w:rPr>
          <w:b/>
          <w:bCs/>
          <w:i/>
          <w:iCs/>
        </w:rPr>
        <w:t>virtual_machines</w:t>
      </w:r>
      <w:proofErr w:type="spellEnd"/>
      <w:r w:rsidRPr="00DA24F1">
        <w:rPr>
          <w:b/>
          <w:bCs/>
          <w:i/>
          <w:iCs/>
        </w:rPr>
        <w:t xml:space="preserve"> method to get the metadata of the instance</w:t>
      </w:r>
    </w:p>
    <w:p w14:paraId="4C6FB2A0" w14:textId="77777777" w:rsidR="00DA24F1" w:rsidRPr="00DA24F1" w:rsidRDefault="00DA24F1" w:rsidP="00DA24F1">
      <w:pPr>
        <w:ind w:left="360"/>
        <w:rPr>
          <w:i/>
          <w:iCs/>
        </w:rPr>
      </w:pPr>
      <w:proofErr w:type="spellStart"/>
      <w:r w:rsidRPr="00DA24F1">
        <w:rPr>
          <w:i/>
          <w:iCs/>
        </w:rPr>
        <w:t>vm</w:t>
      </w:r>
      <w:proofErr w:type="spellEnd"/>
      <w:r w:rsidRPr="00DA24F1">
        <w:rPr>
          <w:i/>
          <w:iCs/>
        </w:rPr>
        <w:t xml:space="preserve"> = </w:t>
      </w:r>
      <w:proofErr w:type="spellStart"/>
      <w:r w:rsidRPr="00DA24F1">
        <w:rPr>
          <w:i/>
          <w:iCs/>
        </w:rPr>
        <w:t>client.virtual_machines.get</w:t>
      </w:r>
      <w:proofErr w:type="spellEnd"/>
      <w:r w:rsidRPr="00DA24F1">
        <w:rPr>
          <w:i/>
          <w:iCs/>
        </w:rPr>
        <w:t>('your-resource-group', 'your-</w:t>
      </w:r>
      <w:proofErr w:type="spellStart"/>
      <w:r w:rsidRPr="00DA24F1">
        <w:rPr>
          <w:i/>
          <w:iCs/>
        </w:rPr>
        <w:t>vm</w:t>
      </w:r>
      <w:proofErr w:type="spellEnd"/>
      <w:r w:rsidRPr="00DA24F1">
        <w:rPr>
          <w:i/>
          <w:iCs/>
        </w:rPr>
        <w:t>-name')</w:t>
      </w:r>
    </w:p>
    <w:p w14:paraId="74246F33" w14:textId="77777777" w:rsidR="00DA24F1" w:rsidRPr="00DA24F1" w:rsidRDefault="00DA24F1" w:rsidP="00DA24F1">
      <w:pPr>
        <w:ind w:left="360"/>
        <w:rPr>
          <w:i/>
          <w:iCs/>
        </w:rPr>
      </w:pPr>
    </w:p>
    <w:p w14:paraId="34CAF7E1" w14:textId="77777777" w:rsidR="00DA24F1" w:rsidRPr="00DA24F1" w:rsidRDefault="00DA24F1" w:rsidP="00DA24F1">
      <w:pPr>
        <w:ind w:left="360"/>
        <w:rPr>
          <w:b/>
          <w:bCs/>
          <w:i/>
          <w:iCs/>
        </w:rPr>
      </w:pPr>
      <w:r w:rsidRPr="00DA24F1">
        <w:rPr>
          <w:b/>
          <w:bCs/>
          <w:i/>
          <w:iCs/>
        </w:rPr>
        <w:t># Print the metadata in JSON format</w:t>
      </w:r>
    </w:p>
    <w:p w14:paraId="668EFF14" w14:textId="57AE348C" w:rsidR="00DA24F1" w:rsidRDefault="00DA24F1" w:rsidP="00DA24F1">
      <w:pPr>
        <w:ind w:left="360"/>
        <w:rPr>
          <w:i/>
          <w:iCs/>
        </w:rPr>
      </w:pPr>
      <w:r w:rsidRPr="00DA24F1">
        <w:rPr>
          <w:i/>
          <w:iCs/>
        </w:rPr>
        <w:t>print(</w:t>
      </w:r>
      <w:proofErr w:type="spellStart"/>
      <w:proofErr w:type="gramStart"/>
      <w:r w:rsidRPr="00DA24F1">
        <w:rPr>
          <w:i/>
          <w:iCs/>
        </w:rPr>
        <w:t>json.dumps</w:t>
      </w:r>
      <w:proofErr w:type="spellEnd"/>
      <w:proofErr w:type="gramEnd"/>
      <w:r w:rsidRPr="00DA24F1">
        <w:rPr>
          <w:i/>
          <w:iCs/>
        </w:rPr>
        <w:t>(</w:t>
      </w:r>
      <w:proofErr w:type="spellStart"/>
      <w:r w:rsidRPr="00DA24F1">
        <w:rPr>
          <w:i/>
          <w:iCs/>
        </w:rPr>
        <w:t>vm.as_dict</w:t>
      </w:r>
      <w:proofErr w:type="spellEnd"/>
      <w:r w:rsidRPr="00DA24F1">
        <w:rPr>
          <w:i/>
          <w:iCs/>
        </w:rPr>
        <w:t>(), indent=2))</w:t>
      </w:r>
    </w:p>
    <w:p w14:paraId="5122CA61" w14:textId="3EBADE2E" w:rsidR="00DA24F1" w:rsidRDefault="00DA24F1" w:rsidP="00DA24F1">
      <w:pPr>
        <w:ind w:left="360"/>
        <w:rPr>
          <w:i/>
          <w:iCs/>
        </w:rPr>
      </w:pPr>
    </w:p>
    <w:p w14:paraId="35DC9393" w14:textId="6A175665" w:rsidR="00DA24F1" w:rsidRPr="00DA24F1" w:rsidRDefault="00DA24F1" w:rsidP="00DA24F1">
      <w:r>
        <w:t>3.</w:t>
      </w:r>
      <w:r w:rsidRPr="00DA24F1">
        <w:t>We have a nested object. We would like a function where you pass in the object and a key and</w:t>
      </w:r>
    </w:p>
    <w:p w14:paraId="6A163F2C" w14:textId="77777777" w:rsidR="00DA24F1" w:rsidRPr="00DA24F1" w:rsidRDefault="00DA24F1" w:rsidP="00DA24F1">
      <w:pPr>
        <w:rPr>
          <w:i/>
          <w:iCs/>
        </w:rPr>
      </w:pPr>
      <w:r w:rsidRPr="00DA24F1">
        <w:rPr>
          <w:i/>
          <w:iCs/>
        </w:rPr>
        <w:t>get back the value.</w:t>
      </w:r>
    </w:p>
    <w:p w14:paraId="21EA569E" w14:textId="43695B7C" w:rsidR="00DA24F1" w:rsidRDefault="00DA24F1" w:rsidP="00DA24F1">
      <w:pPr>
        <w:rPr>
          <w:i/>
          <w:iCs/>
        </w:rPr>
      </w:pPr>
    </w:p>
    <w:p w14:paraId="09BEC42F" w14:textId="77777777" w:rsidR="007A6BED" w:rsidRPr="007A6BED" w:rsidRDefault="007A6BED" w:rsidP="007A6BED">
      <w:pPr>
        <w:rPr>
          <w:i/>
          <w:iCs/>
        </w:rPr>
      </w:pPr>
      <w:r w:rsidRPr="007A6BED">
        <w:rPr>
          <w:i/>
          <w:iCs/>
        </w:rPr>
        <w:t>Example Inputs</w:t>
      </w:r>
    </w:p>
    <w:p w14:paraId="76790355" w14:textId="77777777" w:rsidR="007A6BED" w:rsidRPr="007A6BED" w:rsidRDefault="007A6BED" w:rsidP="007A6BED">
      <w:pPr>
        <w:rPr>
          <w:i/>
          <w:iCs/>
        </w:rPr>
      </w:pPr>
      <w:r w:rsidRPr="007A6BED">
        <w:rPr>
          <w:i/>
          <w:iCs/>
        </w:rPr>
        <w:t>object = {“a</w:t>
      </w:r>
      <w:proofErr w:type="gramStart"/>
      <w:r w:rsidRPr="007A6BED">
        <w:rPr>
          <w:i/>
          <w:iCs/>
        </w:rPr>
        <w:t>”:{</w:t>
      </w:r>
      <w:proofErr w:type="gramEnd"/>
      <w:r w:rsidRPr="007A6BED">
        <w:rPr>
          <w:i/>
          <w:iCs/>
        </w:rPr>
        <w:t>“b”:{“</w:t>
      </w:r>
      <w:proofErr w:type="spellStart"/>
      <w:r w:rsidRPr="007A6BED">
        <w:rPr>
          <w:i/>
          <w:iCs/>
        </w:rPr>
        <w:t>c”:”d</w:t>
      </w:r>
      <w:proofErr w:type="spellEnd"/>
      <w:r w:rsidRPr="007A6BED">
        <w:rPr>
          <w:i/>
          <w:iCs/>
        </w:rPr>
        <w:t>”}}}</w:t>
      </w:r>
    </w:p>
    <w:p w14:paraId="1B81BFEE" w14:textId="77777777" w:rsidR="007A6BED" w:rsidRPr="007A6BED" w:rsidRDefault="007A6BED" w:rsidP="007A6BED">
      <w:pPr>
        <w:rPr>
          <w:i/>
          <w:iCs/>
        </w:rPr>
      </w:pPr>
      <w:r w:rsidRPr="007A6BED">
        <w:rPr>
          <w:i/>
          <w:iCs/>
        </w:rPr>
        <w:t>key = a/b/c</w:t>
      </w:r>
    </w:p>
    <w:p w14:paraId="5BACBE3D" w14:textId="77777777" w:rsidR="007A6BED" w:rsidRPr="007A6BED" w:rsidRDefault="007A6BED" w:rsidP="007A6BED">
      <w:pPr>
        <w:rPr>
          <w:i/>
          <w:iCs/>
        </w:rPr>
      </w:pPr>
      <w:r w:rsidRPr="007A6BED">
        <w:rPr>
          <w:i/>
          <w:iCs/>
        </w:rPr>
        <w:t>object = {“x</w:t>
      </w:r>
      <w:proofErr w:type="gramStart"/>
      <w:r w:rsidRPr="007A6BED">
        <w:rPr>
          <w:i/>
          <w:iCs/>
        </w:rPr>
        <w:t>”:{</w:t>
      </w:r>
      <w:proofErr w:type="gramEnd"/>
      <w:r w:rsidRPr="007A6BED">
        <w:rPr>
          <w:i/>
          <w:iCs/>
        </w:rPr>
        <w:t>“y”:{“</w:t>
      </w:r>
      <w:proofErr w:type="spellStart"/>
      <w:r w:rsidRPr="007A6BED">
        <w:rPr>
          <w:i/>
          <w:iCs/>
        </w:rPr>
        <w:t>z”:”a</w:t>
      </w:r>
      <w:proofErr w:type="spellEnd"/>
      <w:r w:rsidRPr="007A6BED">
        <w:rPr>
          <w:i/>
          <w:iCs/>
        </w:rPr>
        <w:t>”}}}</w:t>
      </w:r>
    </w:p>
    <w:p w14:paraId="0D0B0D85" w14:textId="77777777" w:rsidR="007A6BED" w:rsidRPr="007A6BED" w:rsidRDefault="007A6BED" w:rsidP="007A6BED">
      <w:pPr>
        <w:rPr>
          <w:i/>
          <w:iCs/>
        </w:rPr>
      </w:pPr>
      <w:r w:rsidRPr="007A6BED">
        <w:rPr>
          <w:i/>
          <w:iCs/>
        </w:rPr>
        <w:t>key = x/y/z</w:t>
      </w:r>
    </w:p>
    <w:p w14:paraId="3BE77FAF" w14:textId="665D38FC" w:rsidR="007A6BED" w:rsidRDefault="007A6BED" w:rsidP="007A6BED">
      <w:pPr>
        <w:rPr>
          <w:i/>
          <w:iCs/>
        </w:rPr>
      </w:pPr>
      <w:r w:rsidRPr="007A6BED">
        <w:rPr>
          <w:i/>
          <w:iCs/>
        </w:rPr>
        <w:t>value = a</w:t>
      </w:r>
    </w:p>
    <w:p w14:paraId="2160195B" w14:textId="7EB96A8F" w:rsidR="007A6BED" w:rsidRDefault="007A6BED" w:rsidP="007A6BED">
      <w:pPr>
        <w:rPr>
          <w:i/>
          <w:iCs/>
        </w:rPr>
      </w:pPr>
    </w:p>
    <w:p w14:paraId="2A39DA20" w14:textId="0871BFF1" w:rsidR="007A6BED" w:rsidRDefault="007A6BED" w:rsidP="007A6BED">
      <w:pPr>
        <w:rPr>
          <w:i/>
          <w:iCs/>
        </w:rPr>
      </w:pPr>
    </w:p>
    <w:p w14:paraId="0EDD2A84" w14:textId="377134CD" w:rsidR="007A6BED" w:rsidRDefault="007A6BED" w:rsidP="007A6BED">
      <w:pPr>
        <w:rPr>
          <w:i/>
          <w:iCs/>
        </w:rPr>
      </w:pPr>
      <w:r>
        <w:rPr>
          <w:i/>
          <w:iCs/>
        </w:rPr>
        <w:t>Answer:</w:t>
      </w:r>
    </w:p>
    <w:p w14:paraId="0D0378CA" w14:textId="77777777" w:rsidR="007A6BED" w:rsidRDefault="007A6BED" w:rsidP="007A6BED">
      <w:pPr>
        <w:rPr>
          <w:i/>
          <w:iCs/>
        </w:rPr>
      </w:pPr>
    </w:p>
    <w:p w14:paraId="461E2915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def </w:t>
      </w:r>
      <w:proofErr w:type="spell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exam_get_</w:t>
      </w:r>
      <w:proofErr w:type="gram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value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(</w:t>
      </w:r>
      <w:proofErr w:type="spellStart"/>
      <w:proofErr w:type="gram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obj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, key):</w:t>
      </w:r>
    </w:p>
    <w:p w14:paraId="0E1AD94F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</w:t>
      </w:r>
    </w:p>
    <w:p w14:paraId="370F5489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keys = </w:t>
      </w:r>
      <w:proofErr w:type="spellStart"/>
      <w:proofErr w:type="gram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key.split</w:t>
      </w:r>
      <w:proofErr w:type="spellEnd"/>
      <w:proofErr w:type="gram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('/')</w:t>
      </w:r>
    </w:p>
    <w:p w14:paraId="622AE562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</w:t>
      </w:r>
      <w:proofErr w:type="spell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for k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in keys:</w:t>
      </w:r>
    </w:p>
    <w:p w14:paraId="22AEC3BC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    if k in </w:t>
      </w:r>
      <w:proofErr w:type="spell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obj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:</w:t>
      </w:r>
    </w:p>
    <w:p w14:paraId="2597C2B0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        </w:t>
      </w:r>
      <w:proofErr w:type="spell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obj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= </w:t>
      </w:r>
      <w:proofErr w:type="spell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obj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[k]</w:t>
      </w:r>
    </w:p>
    <w:p w14:paraId="4A14A70A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    else:</w:t>
      </w:r>
    </w:p>
    <w:p w14:paraId="155900F4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        return None</w:t>
      </w:r>
    </w:p>
    <w:p w14:paraId="12864DB6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return </w:t>
      </w:r>
      <w:proofErr w:type="spell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obj</w:t>
      </w:r>
      <w:proofErr w:type="spellEnd"/>
    </w:p>
    <w:p w14:paraId="455FF404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    </w:t>
      </w:r>
    </w:p>
    <w:p w14:paraId="0D212070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obj1 = {'a': {'b': {'c': 'd'}}}</w:t>
      </w:r>
    </w:p>
    <w:p w14:paraId="4AE61A24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key1 = 'a/b/c'</w:t>
      </w:r>
    </w:p>
    <w:p w14:paraId="7885AC6B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proofErr w:type="gram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print(</w:t>
      </w:r>
      <w:proofErr w:type="spellStart"/>
      <w:proofErr w:type="gram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exam_get_value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(obj1, key1)) </w:t>
      </w:r>
    </w:p>
    <w:p w14:paraId="3B3480CE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</w:p>
    <w:p w14:paraId="683E2318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obj2 = {'x': {'y': {'z': 'a'}}}</w:t>
      </w:r>
    </w:p>
    <w:p w14:paraId="32D53BC4" w14:textId="77777777" w:rsidR="007A6BED" w:rsidRPr="007A6BED" w:rsidRDefault="007A6BED" w:rsidP="007A6BED">
      <w:pPr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</w:pPr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key2 = 'x/y/z'</w:t>
      </w:r>
    </w:p>
    <w:p w14:paraId="22025612" w14:textId="3962A532" w:rsidR="007A6BED" w:rsidRPr="00DA24F1" w:rsidRDefault="007A6BED" w:rsidP="007A6BED">
      <w:pPr>
        <w:rPr>
          <w:i/>
          <w:iCs/>
        </w:rPr>
      </w:pPr>
      <w:proofErr w:type="gramStart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print(</w:t>
      </w:r>
      <w:proofErr w:type="spellStart"/>
      <w:proofErr w:type="gram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>exam_get_value</w:t>
      </w:r>
      <w:proofErr w:type="spellEnd"/>
      <w:r w:rsidRPr="007A6BED">
        <w:rPr>
          <w:rFonts w:ascii="Courier New" w:eastAsia="Times New Roman" w:hAnsi="Courier New" w:cs="Courier New"/>
          <w:color w:val="0000FF"/>
          <w:sz w:val="21"/>
          <w:szCs w:val="21"/>
          <w:lang w:val="en-IN" w:eastAsia="en-IN"/>
        </w:rPr>
        <w:t xml:space="preserve">(obj2, key2))  </w:t>
      </w:r>
    </w:p>
    <w:sectPr w:rsidR="007A6BED" w:rsidRPr="00DA2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0F3231"/>
    <w:multiLevelType w:val="hybridMultilevel"/>
    <w:tmpl w:val="E050E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400E0"/>
    <w:multiLevelType w:val="hybridMultilevel"/>
    <w:tmpl w:val="F18891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00738F"/>
    <w:multiLevelType w:val="hybridMultilevel"/>
    <w:tmpl w:val="6D4440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1A253C"/>
    <w:multiLevelType w:val="hybridMultilevel"/>
    <w:tmpl w:val="72CC9E4E"/>
    <w:lvl w:ilvl="0" w:tplc="0DA488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799984">
    <w:abstractNumId w:val="0"/>
  </w:num>
  <w:num w:numId="2" w16cid:durableId="1745755080">
    <w:abstractNumId w:val="3"/>
  </w:num>
  <w:num w:numId="3" w16cid:durableId="1079057290">
    <w:abstractNumId w:val="2"/>
  </w:num>
  <w:num w:numId="4" w16cid:durableId="993140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DE3MzC1NDOxNDJQ0lEKTi0uzszPAykwrAUAZz97ViwAAAA="/>
  </w:docVars>
  <w:rsids>
    <w:rsidRoot w:val="00F94A74"/>
    <w:rsid w:val="0005701A"/>
    <w:rsid w:val="00203E7B"/>
    <w:rsid w:val="00295DA8"/>
    <w:rsid w:val="004E1617"/>
    <w:rsid w:val="0062183F"/>
    <w:rsid w:val="0064329D"/>
    <w:rsid w:val="006B7A7E"/>
    <w:rsid w:val="007A6BED"/>
    <w:rsid w:val="008968BB"/>
    <w:rsid w:val="00950EC8"/>
    <w:rsid w:val="00961532"/>
    <w:rsid w:val="00996172"/>
    <w:rsid w:val="009D3FC3"/>
    <w:rsid w:val="00A11196"/>
    <w:rsid w:val="00AD4618"/>
    <w:rsid w:val="00BC0EEF"/>
    <w:rsid w:val="00C3392C"/>
    <w:rsid w:val="00C842C1"/>
    <w:rsid w:val="00DA24F1"/>
    <w:rsid w:val="00E14763"/>
    <w:rsid w:val="00E76A6D"/>
    <w:rsid w:val="00E95592"/>
    <w:rsid w:val="00F94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5503E"/>
  <w15:chartTrackingRefBased/>
  <w15:docId w15:val="{398EEDB8-623E-49A3-A735-1EDB42C41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A74"/>
    <w:pPr>
      <w:spacing w:after="0" w:line="240" w:lineRule="auto"/>
    </w:pPr>
    <w:rPr>
      <w:rFonts w:ascii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4A7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4A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A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63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3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/w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eveloper.hashicorp.com/terraform/downloads?product_intent=terrafor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5</Pages>
  <Words>1127</Words>
  <Characters>642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chay Das</dc:creator>
  <cp:keywords/>
  <dc:description/>
  <cp:lastModifiedBy>Parichay Das</cp:lastModifiedBy>
  <cp:revision>5</cp:revision>
  <dcterms:created xsi:type="dcterms:W3CDTF">2022-12-17T16:08:00Z</dcterms:created>
  <dcterms:modified xsi:type="dcterms:W3CDTF">2022-12-22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2e4882-ee4e-4930-8a08-fb87ea16a938</vt:lpwstr>
  </property>
</Properties>
</file>